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0D31E7" w14:textId="4E805EB8" w:rsidR="004B35AA" w:rsidRPr="000A5B75" w:rsidRDefault="004B35AA" w:rsidP="004B35AA">
      <w:pPr>
        <w:keepNext/>
        <w:keepLines/>
        <w:spacing w:after="0" w:line="240" w:lineRule="auto"/>
        <w:ind w:left="4820"/>
        <w:jc w:val="right"/>
        <w:outlineLvl w:val="1"/>
        <w:rPr>
          <w:rFonts w:ascii="Times New Roman" w:eastAsia="Calibri" w:hAnsi="Times New Roman" w:cs="Times New Roman"/>
          <w:i/>
          <w:iCs/>
          <w:sz w:val="24"/>
          <w:szCs w:val="24"/>
        </w:rPr>
      </w:pPr>
      <w:r w:rsidRPr="000A5B75">
        <w:rPr>
          <w:rFonts w:ascii="Times New Roman" w:eastAsia="Calibri" w:hAnsi="Times New Roman" w:cs="Times New Roman"/>
          <w:sz w:val="24"/>
          <w:szCs w:val="24"/>
        </w:rPr>
        <w:t>„</w:t>
      </w:r>
      <w:r w:rsidRPr="000A5B75">
        <w:rPr>
          <w:rFonts w:ascii="Times New Roman" w:eastAsia="Calibri" w:hAnsi="Times New Roman" w:cs="Times New Roman"/>
          <w:bCs/>
          <w:sz w:val="24"/>
          <w:szCs w:val="24"/>
        </w:rPr>
        <w:t>Statybos rangos sutarties Bendrosios sąlygos</w:t>
      </w:r>
      <w:r w:rsidRPr="000A5B75">
        <w:rPr>
          <w:rFonts w:ascii="Times New Roman" w:eastAsia="Calibri" w:hAnsi="Times New Roman" w:cs="Times New Roman"/>
          <w:sz w:val="24"/>
          <w:szCs w:val="24"/>
        </w:rPr>
        <w:t>“</w:t>
      </w:r>
    </w:p>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561337BB"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4E0F7B">
          <w:rPr>
            <w:webHidden/>
          </w:rPr>
          <w:t>3</w:t>
        </w:r>
        <w:r w:rsidR="00B819BB">
          <w:rPr>
            <w:webHidden/>
          </w:rPr>
          <w:fldChar w:fldCharType="end"/>
        </w:r>
      </w:hyperlink>
    </w:p>
    <w:p w14:paraId="79E81BD4" w14:textId="3834DE94"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4E0F7B">
          <w:rPr>
            <w:webHidden/>
          </w:rPr>
          <w:t>3</w:t>
        </w:r>
        <w:r>
          <w:rPr>
            <w:webHidden/>
          </w:rPr>
          <w:fldChar w:fldCharType="end"/>
        </w:r>
      </w:hyperlink>
    </w:p>
    <w:p w14:paraId="58807F3D" w14:textId="769D55FA"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4E0F7B">
          <w:rPr>
            <w:webHidden/>
          </w:rPr>
          <w:t>5</w:t>
        </w:r>
        <w:r>
          <w:rPr>
            <w:webHidden/>
          </w:rPr>
          <w:fldChar w:fldCharType="end"/>
        </w:r>
      </w:hyperlink>
    </w:p>
    <w:p w14:paraId="549E1E4D" w14:textId="2B9E0F3A"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4E0F7B">
          <w:rPr>
            <w:webHidden/>
          </w:rPr>
          <w:t>6</w:t>
        </w:r>
        <w:r>
          <w:rPr>
            <w:webHidden/>
          </w:rPr>
          <w:fldChar w:fldCharType="end"/>
        </w:r>
      </w:hyperlink>
    </w:p>
    <w:p w14:paraId="50FD5354" w14:textId="40E03C8A"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4E0F7B">
          <w:rPr>
            <w:webHidden/>
          </w:rPr>
          <w:t>6</w:t>
        </w:r>
        <w:r>
          <w:rPr>
            <w:webHidden/>
          </w:rPr>
          <w:fldChar w:fldCharType="end"/>
        </w:r>
      </w:hyperlink>
    </w:p>
    <w:p w14:paraId="217291D0" w14:textId="2FF37292"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4E0F7B">
          <w:rPr>
            <w:webHidden/>
          </w:rPr>
          <w:t>6</w:t>
        </w:r>
        <w:r>
          <w:rPr>
            <w:webHidden/>
          </w:rPr>
          <w:fldChar w:fldCharType="end"/>
        </w:r>
      </w:hyperlink>
    </w:p>
    <w:p w14:paraId="4350994D" w14:textId="0CBF6889"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4E0F7B">
          <w:rPr>
            <w:webHidden/>
          </w:rPr>
          <w:t>6</w:t>
        </w:r>
        <w:r>
          <w:rPr>
            <w:webHidden/>
          </w:rPr>
          <w:fldChar w:fldCharType="end"/>
        </w:r>
      </w:hyperlink>
    </w:p>
    <w:p w14:paraId="0615F66B" w14:textId="5048CA8E"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4E0F7B">
          <w:rPr>
            <w:webHidden/>
          </w:rPr>
          <w:t>7</w:t>
        </w:r>
        <w:r>
          <w:rPr>
            <w:webHidden/>
          </w:rPr>
          <w:fldChar w:fldCharType="end"/>
        </w:r>
      </w:hyperlink>
    </w:p>
    <w:p w14:paraId="139B1960" w14:textId="06B9DB5B"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4E0F7B">
          <w:rPr>
            <w:webHidden/>
          </w:rPr>
          <w:t>7</w:t>
        </w:r>
        <w:r>
          <w:rPr>
            <w:webHidden/>
          </w:rPr>
          <w:fldChar w:fldCharType="end"/>
        </w:r>
      </w:hyperlink>
    </w:p>
    <w:p w14:paraId="40293BAF" w14:textId="3FFB8B7A"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4E0F7B">
          <w:rPr>
            <w:webHidden/>
          </w:rPr>
          <w:t>7</w:t>
        </w:r>
        <w:r>
          <w:rPr>
            <w:webHidden/>
          </w:rPr>
          <w:fldChar w:fldCharType="end"/>
        </w:r>
      </w:hyperlink>
    </w:p>
    <w:p w14:paraId="08E3912E" w14:textId="3AAD3DA8"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4E0F7B">
          <w:rPr>
            <w:webHidden/>
          </w:rPr>
          <w:t>8</w:t>
        </w:r>
        <w:r>
          <w:rPr>
            <w:webHidden/>
          </w:rPr>
          <w:fldChar w:fldCharType="end"/>
        </w:r>
      </w:hyperlink>
    </w:p>
    <w:p w14:paraId="1D4534B4" w14:textId="144CF997"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4E0F7B">
          <w:rPr>
            <w:webHidden/>
          </w:rPr>
          <w:t>8</w:t>
        </w:r>
        <w:r>
          <w:rPr>
            <w:webHidden/>
          </w:rPr>
          <w:fldChar w:fldCharType="end"/>
        </w:r>
      </w:hyperlink>
    </w:p>
    <w:p w14:paraId="0303B091" w14:textId="3F7AE142"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4E0F7B">
          <w:rPr>
            <w:webHidden/>
          </w:rPr>
          <w:t>9</w:t>
        </w:r>
        <w:r>
          <w:rPr>
            <w:webHidden/>
          </w:rPr>
          <w:fldChar w:fldCharType="end"/>
        </w:r>
      </w:hyperlink>
    </w:p>
    <w:p w14:paraId="3F994F9E" w14:textId="433C5CC4"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4E0F7B">
          <w:rPr>
            <w:webHidden/>
          </w:rPr>
          <w:t>9</w:t>
        </w:r>
        <w:r>
          <w:rPr>
            <w:webHidden/>
          </w:rPr>
          <w:fldChar w:fldCharType="end"/>
        </w:r>
      </w:hyperlink>
    </w:p>
    <w:p w14:paraId="779028EE" w14:textId="3E42109D"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4E0F7B">
          <w:rPr>
            <w:webHidden/>
          </w:rPr>
          <w:t>9</w:t>
        </w:r>
        <w:r>
          <w:rPr>
            <w:webHidden/>
          </w:rPr>
          <w:fldChar w:fldCharType="end"/>
        </w:r>
      </w:hyperlink>
    </w:p>
    <w:p w14:paraId="707F1CB5" w14:textId="755F5287"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4E0F7B">
          <w:rPr>
            <w:webHidden/>
          </w:rPr>
          <w:t>10</w:t>
        </w:r>
        <w:r>
          <w:rPr>
            <w:webHidden/>
          </w:rPr>
          <w:fldChar w:fldCharType="end"/>
        </w:r>
      </w:hyperlink>
    </w:p>
    <w:p w14:paraId="577D3B79" w14:textId="17C270DD"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4E0F7B">
          <w:rPr>
            <w:webHidden/>
          </w:rPr>
          <w:t>10</w:t>
        </w:r>
        <w:r>
          <w:rPr>
            <w:webHidden/>
          </w:rPr>
          <w:fldChar w:fldCharType="end"/>
        </w:r>
      </w:hyperlink>
    </w:p>
    <w:p w14:paraId="7A5F6433" w14:textId="0EC129E6"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4E0F7B">
          <w:rPr>
            <w:webHidden/>
          </w:rPr>
          <w:t>10</w:t>
        </w:r>
        <w:r>
          <w:rPr>
            <w:webHidden/>
          </w:rPr>
          <w:fldChar w:fldCharType="end"/>
        </w:r>
      </w:hyperlink>
    </w:p>
    <w:p w14:paraId="3893F12A" w14:textId="45BCDAD8"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4E0F7B">
          <w:rPr>
            <w:webHidden/>
          </w:rPr>
          <w:t>11</w:t>
        </w:r>
        <w:r>
          <w:rPr>
            <w:webHidden/>
          </w:rPr>
          <w:fldChar w:fldCharType="end"/>
        </w:r>
      </w:hyperlink>
    </w:p>
    <w:p w14:paraId="1E979CD2" w14:textId="02D3241C"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4E0F7B">
          <w:rPr>
            <w:webHidden/>
          </w:rPr>
          <w:t>12</w:t>
        </w:r>
        <w:r>
          <w:rPr>
            <w:webHidden/>
          </w:rPr>
          <w:fldChar w:fldCharType="end"/>
        </w:r>
      </w:hyperlink>
    </w:p>
    <w:p w14:paraId="3967DF7C" w14:textId="69BE8EAA"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4E0F7B">
          <w:rPr>
            <w:webHidden/>
          </w:rPr>
          <w:t>12</w:t>
        </w:r>
        <w:r>
          <w:rPr>
            <w:webHidden/>
          </w:rPr>
          <w:fldChar w:fldCharType="end"/>
        </w:r>
      </w:hyperlink>
    </w:p>
    <w:p w14:paraId="60F55E8D" w14:textId="521A0A21"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4E0F7B">
          <w:rPr>
            <w:webHidden/>
          </w:rPr>
          <w:t>12</w:t>
        </w:r>
        <w:r>
          <w:rPr>
            <w:webHidden/>
          </w:rPr>
          <w:fldChar w:fldCharType="end"/>
        </w:r>
      </w:hyperlink>
    </w:p>
    <w:p w14:paraId="40394481" w14:textId="3C429C8C"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4E0F7B">
          <w:rPr>
            <w:webHidden/>
          </w:rPr>
          <w:t>12</w:t>
        </w:r>
        <w:r>
          <w:rPr>
            <w:webHidden/>
          </w:rPr>
          <w:fldChar w:fldCharType="end"/>
        </w:r>
      </w:hyperlink>
    </w:p>
    <w:p w14:paraId="7005D750" w14:textId="5DE65EC0"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4E0F7B">
          <w:rPr>
            <w:webHidden/>
          </w:rPr>
          <w:t>13</w:t>
        </w:r>
        <w:r>
          <w:rPr>
            <w:webHidden/>
          </w:rPr>
          <w:fldChar w:fldCharType="end"/>
        </w:r>
      </w:hyperlink>
    </w:p>
    <w:p w14:paraId="2B21F8B9" w14:textId="1667006D"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4E0F7B">
          <w:rPr>
            <w:webHidden/>
          </w:rPr>
          <w:t>13</w:t>
        </w:r>
        <w:r>
          <w:rPr>
            <w:webHidden/>
          </w:rPr>
          <w:fldChar w:fldCharType="end"/>
        </w:r>
      </w:hyperlink>
    </w:p>
    <w:p w14:paraId="514F90F8" w14:textId="682C946A"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4E0F7B">
          <w:rPr>
            <w:webHidden/>
          </w:rPr>
          <w:t>14</w:t>
        </w:r>
        <w:r>
          <w:rPr>
            <w:webHidden/>
          </w:rPr>
          <w:fldChar w:fldCharType="end"/>
        </w:r>
      </w:hyperlink>
    </w:p>
    <w:p w14:paraId="74796A09" w14:textId="5B2F0B8D"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4E0F7B">
          <w:rPr>
            <w:webHidden/>
          </w:rPr>
          <w:t>15</w:t>
        </w:r>
        <w:r>
          <w:rPr>
            <w:webHidden/>
          </w:rPr>
          <w:fldChar w:fldCharType="end"/>
        </w:r>
      </w:hyperlink>
    </w:p>
    <w:p w14:paraId="70E5C358" w14:textId="0BC331F3"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4E0F7B">
          <w:rPr>
            <w:webHidden/>
          </w:rPr>
          <w:t>15</w:t>
        </w:r>
        <w:r>
          <w:rPr>
            <w:webHidden/>
          </w:rPr>
          <w:fldChar w:fldCharType="end"/>
        </w:r>
      </w:hyperlink>
    </w:p>
    <w:p w14:paraId="3983EC59" w14:textId="2F41A2D1"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4E0F7B">
          <w:rPr>
            <w:webHidden/>
          </w:rPr>
          <w:t>15</w:t>
        </w:r>
        <w:r>
          <w:rPr>
            <w:webHidden/>
          </w:rPr>
          <w:fldChar w:fldCharType="end"/>
        </w:r>
      </w:hyperlink>
    </w:p>
    <w:p w14:paraId="150EE308" w14:textId="754CC6C9"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4E0F7B">
          <w:rPr>
            <w:webHidden/>
          </w:rPr>
          <w:t>16</w:t>
        </w:r>
        <w:r>
          <w:rPr>
            <w:webHidden/>
          </w:rPr>
          <w:fldChar w:fldCharType="end"/>
        </w:r>
      </w:hyperlink>
    </w:p>
    <w:p w14:paraId="7728756E" w14:textId="623690CC"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4E0F7B">
          <w:rPr>
            <w:webHidden/>
          </w:rPr>
          <w:t>16</w:t>
        </w:r>
        <w:r>
          <w:rPr>
            <w:webHidden/>
          </w:rPr>
          <w:fldChar w:fldCharType="end"/>
        </w:r>
      </w:hyperlink>
    </w:p>
    <w:p w14:paraId="662E00C2" w14:textId="42BDB6E7"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4E0F7B">
          <w:rPr>
            <w:webHidden/>
          </w:rPr>
          <w:t>18</w:t>
        </w:r>
        <w:r>
          <w:rPr>
            <w:webHidden/>
          </w:rPr>
          <w:fldChar w:fldCharType="end"/>
        </w:r>
      </w:hyperlink>
    </w:p>
    <w:p w14:paraId="0DDFFFCD" w14:textId="49554EC6"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4E0F7B">
          <w:rPr>
            <w:webHidden/>
          </w:rPr>
          <w:t>19</w:t>
        </w:r>
        <w:r>
          <w:rPr>
            <w:webHidden/>
          </w:rPr>
          <w:fldChar w:fldCharType="end"/>
        </w:r>
      </w:hyperlink>
    </w:p>
    <w:p w14:paraId="65650F79" w14:textId="0C3E0279"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4E0F7B">
          <w:rPr>
            <w:webHidden/>
          </w:rPr>
          <w:t>19</w:t>
        </w:r>
        <w:r>
          <w:rPr>
            <w:webHidden/>
          </w:rPr>
          <w:fldChar w:fldCharType="end"/>
        </w:r>
      </w:hyperlink>
    </w:p>
    <w:p w14:paraId="710F710B" w14:textId="6E0F44DA"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4E0F7B">
          <w:rPr>
            <w:webHidden/>
          </w:rPr>
          <w:t>20</w:t>
        </w:r>
        <w:r>
          <w:rPr>
            <w:webHidden/>
          </w:rPr>
          <w:fldChar w:fldCharType="end"/>
        </w:r>
      </w:hyperlink>
    </w:p>
    <w:p w14:paraId="787095E6" w14:textId="2B237660"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4E0F7B">
          <w:rPr>
            <w:webHidden/>
          </w:rPr>
          <w:t>20</w:t>
        </w:r>
        <w:r>
          <w:rPr>
            <w:webHidden/>
          </w:rPr>
          <w:fldChar w:fldCharType="end"/>
        </w:r>
      </w:hyperlink>
    </w:p>
    <w:p w14:paraId="12338FC5" w14:textId="1380ABF6"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4E0F7B">
          <w:rPr>
            <w:webHidden/>
          </w:rPr>
          <w:t>21</w:t>
        </w:r>
        <w:r>
          <w:rPr>
            <w:webHidden/>
          </w:rPr>
          <w:fldChar w:fldCharType="end"/>
        </w:r>
      </w:hyperlink>
    </w:p>
    <w:p w14:paraId="5F1F2BBE" w14:textId="3B4F5D95"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4E0F7B">
          <w:rPr>
            <w:webHidden/>
          </w:rPr>
          <w:t>21</w:t>
        </w:r>
        <w:r>
          <w:rPr>
            <w:webHidden/>
          </w:rPr>
          <w:fldChar w:fldCharType="end"/>
        </w:r>
      </w:hyperlink>
    </w:p>
    <w:p w14:paraId="49DDF42F" w14:textId="37FFE38A"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4E0F7B">
          <w:rPr>
            <w:webHidden/>
          </w:rPr>
          <w:t>22</w:t>
        </w:r>
        <w:r>
          <w:rPr>
            <w:webHidden/>
          </w:rPr>
          <w:fldChar w:fldCharType="end"/>
        </w:r>
      </w:hyperlink>
    </w:p>
    <w:p w14:paraId="62ED98F2" w14:textId="2E1E7CD3"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4E0F7B">
          <w:rPr>
            <w:webHidden/>
          </w:rPr>
          <w:t>22</w:t>
        </w:r>
        <w:r>
          <w:rPr>
            <w:webHidden/>
          </w:rPr>
          <w:fldChar w:fldCharType="end"/>
        </w:r>
      </w:hyperlink>
    </w:p>
    <w:p w14:paraId="50116F01" w14:textId="4ADB5DC3"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4E0F7B">
          <w:rPr>
            <w:webHidden/>
          </w:rPr>
          <w:t>22</w:t>
        </w:r>
        <w:r>
          <w:rPr>
            <w:webHidden/>
          </w:rPr>
          <w:fldChar w:fldCharType="end"/>
        </w:r>
      </w:hyperlink>
    </w:p>
    <w:p w14:paraId="47DC5334" w14:textId="559BACE6"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4E0F7B">
          <w:rPr>
            <w:webHidden/>
          </w:rPr>
          <w:t>22</w:t>
        </w:r>
        <w:r>
          <w:rPr>
            <w:webHidden/>
          </w:rPr>
          <w:fldChar w:fldCharType="end"/>
        </w:r>
      </w:hyperlink>
    </w:p>
    <w:p w14:paraId="6A70C38F" w14:textId="7B9C60F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4E0F7B">
          <w:rPr>
            <w:webHidden/>
          </w:rPr>
          <w:t>23</w:t>
        </w:r>
        <w:r>
          <w:rPr>
            <w:webHidden/>
          </w:rPr>
          <w:fldChar w:fldCharType="end"/>
        </w:r>
      </w:hyperlink>
    </w:p>
    <w:p w14:paraId="030B44B5" w14:textId="6AD93A1C"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4E0F7B">
          <w:rPr>
            <w:webHidden/>
          </w:rPr>
          <w:t>23</w:t>
        </w:r>
        <w:r>
          <w:rPr>
            <w:webHidden/>
          </w:rPr>
          <w:fldChar w:fldCharType="end"/>
        </w:r>
      </w:hyperlink>
    </w:p>
    <w:p w14:paraId="62577B9D" w14:textId="0829C86C"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4E0F7B">
          <w:rPr>
            <w:webHidden/>
          </w:rPr>
          <w:t>23</w:t>
        </w:r>
        <w:r>
          <w:rPr>
            <w:webHidden/>
          </w:rPr>
          <w:fldChar w:fldCharType="end"/>
        </w:r>
      </w:hyperlink>
    </w:p>
    <w:p w14:paraId="512E2827" w14:textId="36F8E1AE"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4E0F7B">
          <w:rPr>
            <w:webHidden/>
          </w:rPr>
          <w:t>23</w:t>
        </w:r>
        <w:r>
          <w:rPr>
            <w:webHidden/>
          </w:rPr>
          <w:fldChar w:fldCharType="end"/>
        </w:r>
      </w:hyperlink>
    </w:p>
    <w:p w14:paraId="72C74325" w14:textId="034304CA"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4E0F7B">
          <w:rPr>
            <w:webHidden/>
          </w:rPr>
          <w:t>24</w:t>
        </w:r>
        <w:r>
          <w:rPr>
            <w:webHidden/>
          </w:rPr>
          <w:fldChar w:fldCharType="end"/>
        </w:r>
      </w:hyperlink>
    </w:p>
    <w:p w14:paraId="6167E09E" w14:textId="61821634"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4E0F7B">
          <w:rPr>
            <w:webHidden/>
          </w:rPr>
          <w:t>24</w:t>
        </w:r>
        <w:r>
          <w:rPr>
            <w:webHidden/>
          </w:rPr>
          <w:fldChar w:fldCharType="end"/>
        </w:r>
      </w:hyperlink>
    </w:p>
    <w:p w14:paraId="7FBA17A6" w14:textId="77777777" w:rsidR="00B819BB" w:rsidRPr="00B819BB" w:rsidRDefault="00B819BB" w:rsidP="00B819BB">
      <w:pPr>
        <w:rPr>
          <w:noProof/>
        </w:rPr>
      </w:pPr>
    </w:p>
    <w:p w14:paraId="6921091A" w14:textId="0A01FC54"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4E0F7B">
          <w:rPr>
            <w:webHidden/>
          </w:rPr>
          <w:t>25</w:t>
        </w:r>
        <w:r>
          <w:rPr>
            <w:webHidden/>
          </w:rPr>
          <w:fldChar w:fldCharType="end"/>
        </w:r>
      </w:hyperlink>
    </w:p>
    <w:p w14:paraId="33672661" w14:textId="094694CC"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4E0F7B">
          <w:rPr>
            <w:webHidden/>
          </w:rPr>
          <w:t>26</w:t>
        </w:r>
        <w:r>
          <w:rPr>
            <w:webHidden/>
          </w:rPr>
          <w:fldChar w:fldCharType="end"/>
        </w:r>
      </w:hyperlink>
    </w:p>
    <w:p w14:paraId="17381B5A" w14:textId="34B39D95"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4E0F7B">
          <w:rPr>
            <w:webHidden/>
          </w:rPr>
          <w:t>26</w:t>
        </w:r>
        <w:r>
          <w:rPr>
            <w:webHidden/>
          </w:rPr>
          <w:fldChar w:fldCharType="end"/>
        </w:r>
      </w:hyperlink>
    </w:p>
    <w:p w14:paraId="5E7E0371" w14:textId="4A9747CE"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4E0F7B">
          <w:rPr>
            <w:webHidden/>
          </w:rPr>
          <w:t>26</w:t>
        </w:r>
        <w:r>
          <w:rPr>
            <w:webHidden/>
          </w:rPr>
          <w:fldChar w:fldCharType="end"/>
        </w:r>
      </w:hyperlink>
    </w:p>
    <w:p w14:paraId="2356E549" w14:textId="31DD8643"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4E0F7B">
          <w:rPr>
            <w:webHidden/>
          </w:rPr>
          <w:t>27</w:t>
        </w:r>
        <w:r>
          <w:rPr>
            <w:webHidden/>
          </w:rPr>
          <w:fldChar w:fldCharType="end"/>
        </w:r>
      </w:hyperlink>
    </w:p>
    <w:p w14:paraId="57A6F630" w14:textId="0124EDE9"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4E0F7B">
          <w:rPr>
            <w:webHidden/>
          </w:rPr>
          <w:t>27</w:t>
        </w:r>
        <w:r>
          <w:rPr>
            <w:webHidden/>
          </w:rPr>
          <w:fldChar w:fldCharType="end"/>
        </w:r>
      </w:hyperlink>
    </w:p>
    <w:p w14:paraId="3B3F7305" w14:textId="07A3BF21"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4E0F7B">
          <w:rPr>
            <w:webHidden/>
          </w:rPr>
          <w:t>27</w:t>
        </w:r>
        <w:r>
          <w:rPr>
            <w:webHidden/>
          </w:rPr>
          <w:fldChar w:fldCharType="end"/>
        </w:r>
      </w:hyperlink>
    </w:p>
    <w:p w14:paraId="0C2C49A8" w14:textId="750237AD"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4E0F7B">
          <w:rPr>
            <w:webHidden/>
          </w:rPr>
          <w:t>28</w:t>
        </w:r>
        <w:r>
          <w:rPr>
            <w:webHidden/>
          </w:rPr>
          <w:fldChar w:fldCharType="end"/>
        </w:r>
      </w:hyperlink>
    </w:p>
    <w:p w14:paraId="1A126669" w14:textId="47A8244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4E0F7B">
          <w:rPr>
            <w:webHidden/>
          </w:rPr>
          <w:t>28</w:t>
        </w:r>
        <w:r>
          <w:rPr>
            <w:webHidden/>
          </w:rPr>
          <w:fldChar w:fldCharType="end"/>
        </w:r>
      </w:hyperlink>
    </w:p>
    <w:p w14:paraId="4EEF7C59" w14:textId="1F38904F"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4E0F7B">
          <w:rPr>
            <w:webHidden/>
          </w:rPr>
          <w:t>30</w:t>
        </w:r>
        <w:r>
          <w:rPr>
            <w:webHidden/>
          </w:rPr>
          <w:fldChar w:fldCharType="end"/>
        </w:r>
      </w:hyperlink>
    </w:p>
    <w:p w14:paraId="548230A2" w14:textId="4FA565D3"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4E0F7B">
          <w:rPr>
            <w:webHidden/>
          </w:rPr>
          <w:t>30</w:t>
        </w:r>
        <w:r>
          <w:rPr>
            <w:webHidden/>
          </w:rPr>
          <w:fldChar w:fldCharType="end"/>
        </w:r>
      </w:hyperlink>
    </w:p>
    <w:p w14:paraId="21908993" w14:textId="16CBF2AF"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4E0F7B">
          <w:rPr>
            <w:webHidden/>
          </w:rPr>
          <w:t>31</w:t>
        </w:r>
        <w:r>
          <w:rPr>
            <w:webHidden/>
          </w:rPr>
          <w:fldChar w:fldCharType="end"/>
        </w:r>
      </w:hyperlink>
    </w:p>
    <w:p w14:paraId="40FA9442" w14:textId="48BDF645"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4E0F7B">
          <w:rPr>
            <w:webHidden/>
          </w:rPr>
          <w:t>31</w:t>
        </w:r>
        <w:r>
          <w:rPr>
            <w:webHidden/>
          </w:rPr>
          <w:fldChar w:fldCharType="end"/>
        </w:r>
      </w:hyperlink>
    </w:p>
    <w:p w14:paraId="6816893B" w14:textId="48833755"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4E0F7B">
          <w:rPr>
            <w:webHidden/>
          </w:rPr>
          <w:t>32</w:t>
        </w:r>
        <w:r>
          <w:rPr>
            <w:webHidden/>
          </w:rPr>
          <w:fldChar w:fldCharType="end"/>
        </w:r>
      </w:hyperlink>
    </w:p>
    <w:p w14:paraId="439B93CB" w14:textId="19E2B44A"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4E0F7B">
          <w:rPr>
            <w:webHidden/>
          </w:rPr>
          <w:t>32</w:t>
        </w:r>
        <w:r>
          <w:rPr>
            <w:webHidden/>
          </w:rPr>
          <w:fldChar w:fldCharType="end"/>
        </w:r>
      </w:hyperlink>
    </w:p>
    <w:p w14:paraId="4281BA26" w14:textId="7CB4A204"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4E0F7B">
          <w:rPr>
            <w:webHidden/>
          </w:rPr>
          <w:t>32</w:t>
        </w:r>
        <w:r>
          <w:rPr>
            <w:webHidden/>
          </w:rPr>
          <w:fldChar w:fldCharType="end"/>
        </w:r>
      </w:hyperlink>
    </w:p>
    <w:p w14:paraId="05CF10C3" w14:textId="16930D48"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4E0F7B">
          <w:rPr>
            <w:webHidden/>
          </w:rPr>
          <w:t>32</w:t>
        </w:r>
        <w:r>
          <w:rPr>
            <w:webHidden/>
          </w:rPr>
          <w:fldChar w:fldCharType="end"/>
        </w:r>
      </w:hyperlink>
    </w:p>
    <w:p w14:paraId="73C2AADB" w14:textId="6E96FC02"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4E0F7B">
          <w:rPr>
            <w:webHidden/>
          </w:rPr>
          <w:t>32</w:t>
        </w:r>
        <w:r>
          <w:rPr>
            <w:webHidden/>
          </w:rPr>
          <w:fldChar w:fldCharType="end"/>
        </w:r>
      </w:hyperlink>
    </w:p>
    <w:p w14:paraId="0E217F3C" w14:textId="38B4167B"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4E0F7B">
          <w:rPr>
            <w:webHidden/>
          </w:rPr>
          <w:t>33</w:t>
        </w:r>
        <w:r>
          <w:rPr>
            <w:webHidden/>
          </w:rPr>
          <w:fldChar w:fldCharType="end"/>
        </w:r>
      </w:hyperlink>
    </w:p>
    <w:p w14:paraId="361AD506" w14:textId="7ED6E894"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4E0F7B">
          <w:rPr>
            <w:webHidden/>
          </w:rPr>
          <w:t>34</w:t>
        </w:r>
        <w:r>
          <w:rPr>
            <w:webHidden/>
          </w:rPr>
          <w:fldChar w:fldCharType="end"/>
        </w:r>
      </w:hyperlink>
    </w:p>
    <w:p w14:paraId="3E6B11CF" w14:textId="08E7AE9E"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4E0F7B">
          <w:rPr>
            <w:webHidden/>
          </w:rPr>
          <w:t>34</w:t>
        </w:r>
        <w:r>
          <w:rPr>
            <w:webHidden/>
          </w:rPr>
          <w:fldChar w:fldCharType="end"/>
        </w:r>
      </w:hyperlink>
    </w:p>
    <w:p w14:paraId="2C9708BE" w14:textId="3B0B29A4"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4E0F7B">
          <w:rPr>
            <w:webHidden/>
          </w:rPr>
          <w:t>34</w:t>
        </w:r>
        <w:r>
          <w:rPr>
            <w:webHidden/>
          </w:rPr>
          <w:fldChar w:fldCharType="end"/>
        </w:r>
      </w:hyperlink>
    </w:p>
    <w:p w14:paraId="393732FF" w14:textId="334DE2AD"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4E0F7B">
          <w:rPr>
            <w:webHidden/>
          </w:rPr>
          <w:t>35</w:t>
        </w:r>
        <w:r>
          <w:rPr>
            <w:webHidden/>
          </w:rPr>
          <w:fldChar w:fldCharType="end"/>
        </w:r>
      </w:hyperlink>
    </w:p>
    <w:p w14:paraId="15AC2F8A" w14:textId="1FBB7073"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4E0F7B">
          <w:rPr>
            <w:webHidden/>
          </w:rPr>
          <w:t>35</w:t>
        </w:r>
        <w:r>
          <w:rPr>
            <w:webHidden/>
          </w:rPr>
          <w:fldChar w:fldCharType="end"/>
        </w:r>
      </w:hyperlink>
    </w:p>
    <w:p w14:paraId="09A87EE1" w14:textId="426AF0DD"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4E0F7B">
          <w:rPr>
            <w:webHidden/>
          </w:rPr>
          <w:t>35</w:t>
        </w:r>
        <w:r>
          <w:rPr>
            <w:webHidden/>
          </w:rPr>
          <w:fldChar w:fldCharType="end"/>
        </w:r>
      </w:hyperlink>
    </w:p>
    <w:p w14:paraId="201824A1" w14:textId="75A171F8"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4E0F7B">
          <w:rPr>
            <w:webHidden/>
          </w:rPr>
          <w:t>35</w:t>
        </w:r>
        <w:r>
          <w:rPr>
            <w:webHidden/>
          </w:rPr>
          <w:fldChar w:fldCharType="end"/>
        </w:r>
      </w:hyperlink>
    </w:p>
    <w:p w14:paraId="5941F261" w14:textId="46F3506E"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4E0F7B">
          <w:rPr>
            <w:webHidden/>
          </w:rPr>
          <w:t>35</w:t>
        </w:r>
        <w:r>
          <w:rPr>
            <w:webHidden/>
          </w:rPr>
          <w:fldChar w:fldCharType="end"/>
        </w:r>
      </w:hyperlink>
    </w:p>
    <w:p w14:paraId="51FC4E6D" w14:textId="557467B0"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4E0F7B">
          <w:rPr>
            <w:webHidden/>
          </w:rPr>
          <w:t>37</w:t>
        </w:r>
        <w:r>
          <w:rPr>
            <w:webHidden/>
          </w:rPr>
          <w:fldChar w:fldCharType="end"/>
        </w:r>
      </w:hyperlink>
    </w:p>
    <w:p w14:paraId="5759879C" w14:textId="2EABDCCF"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4E0F7B">
          <w:rPr>
            <w:webHidden/>
          </w:rPr>
          <w:t>38</w:t>
        </w:r>
        <w:r>
          <w:rPr>
            <w:webHidden/>
          </w:rPr>
          <w:fldChar w:fldCharType="end"/>
        </w:r>
      </w:hyperlink>
    </w:p>
    <w:p w14:paraId="20B4479C" w14:textId="242CB612"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4E0F7B">
          <w:rPr>
            <w:webHidden/>
          </w:rPr>
          <w:t>39</w:t>
        </w:r>
        <w:r>
          <w:rPr>
            <w:webHidden/>
          </w:rPr>
          <w:fldChar w:fldCharType="end"/>
        </w:r>
      </w:hyperlink>
    </w:p>
    <w:p w14:paraId="3F2C00A4" w14:textId="6E4D8796"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4E0F7B">
          <w:rPr>
            <w:webHidden/>
          </w:rPr>
          <w:t>39</w:t>
        </w:r>
        <w:r>
          <w:rPr>
            <w:webHidden/>
          </w:rPr>
          <w:fldChar w:fldCharType="end"/>
        </w:r>
      </w:hyperlink>
    </w:p>
    <w:p w14:paraId="16216CAC" w14:textId="4874F4A8"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4E0F7B">
          <w:rPr>
            <w:webHidden/>
          </w:rPr>
          <w:t>39</w:t>
        </w:r>
        <w:r>
          <w:rPr>
            <w:webHidden/>
          </w:rPr>
          <w:fldChar w:fldCharType="end"/>
        </w:r>
      </w:hyperlink>
    </w:p>
    <w:p w14:paraId="1B52B4D7" w14:textId="65781792"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4E0F7B">
          <w:rPr>
            <w:webHidden/>
          </w:rPr>
          <w:t>39</w:t>
        </w:r>
        <w:r>
          <w:rPr>
            <w:webHidden/>
          </w:rPr>
          <w:fldChar w:fldCharType="end"/>
        </w:r>
      </w:hyperlink>
    </w:p>
    <w:p w14:paraId="4EF051FA" w14:textId="1C23051C"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4E0F7B">
          <w:rPr>
            <w:webHidden/>
          </w:rPr>
          <w:t>40</w:t>
        </w:r>
        <w:r>
          <w:rPr>
            <w:webHidden/>
          </w:rPr>
          <w:fldChar w:fldCharType="end"/>
        </w:r>
      </w:hyperlink>
    </w:p>
    <w:p w14:paraId="7485D4A9" w14:textId="22D2494F"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4E0F7B">
          <w:rPr>
            <w:webHidden/>
          </w:rPr>
          <w:t>40</w:t>
        </w:r>
        <w:r>
          <w:rPr>
            <w:webHidden/>
          </w:rPr>
          <w:fldChar w:fldCharType="end"/>
        </w:r>
      </w:hyperlink>
    </w:p>
    <w:p w14:paraId="4D3C465D" w14:textId="2A792979"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4E0F7B">
          <w:rPr>
            <w:webHidden/>
          </w:rPr>
          <w:t>40</w:t>
        </w:r>
        <w:r>
          <w:rPr>
            <w:webHidden/>
          </w:rPr>
          <w:fldChar w:fldCharType="end"/>
        </w:r>
      </w:hyperlink>
    </w:p>
    <w:p w14:paraId="1C643814" w14:textId="6D68F994"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4E0F7B">
          <w:rPr>
            <w:webHidden/>
          </w:rPr>
          <w:t>40</w:t>
        </w:r>
        <w:r>
          <w:rPr>
            <w:webHidden/>
          </w:rPr>
          <w:fldChar w:fldCharType="end"/>
        </w:r>
      </w:hyperlink>
    </w:p>
    <w:p w14:paraId="4BC80605" w14:textId="5C0AAB4F"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4E0F7B">
          <w:rPr>
            <w:webHidden/>
          </w:rPr>
          <w:t>41</w:t>
        </w:r>
        <w:r>
          <w:rPr>
            <w:webHidden/>
          </w:rPr>
          <w:fldChar w:fldCharType="end"/>
        </w:r>
      </w:hyperlink>
    </w:p>
    <w:p w14:paraId="539BD4D8" w14:textId="56DE728C"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4E0F7B">
          <w:rPr>
            <w:webHidden/>
          </w:rPr>
          <w:t>41</w:t>
        </w:r>
        <w:r>
          <w:rPr>
            <w:webHidden/>
          </w:rPr>
          <w:fldChar w:fldCharType="end"/>
        </w:r>
      </w:hyperlink>
    </w:p>
    <w:p w14:paraId="1C4132F2" w14:textId="776DB9B3"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4E0F7B">
          <w:rPr>
            <w:webHidden/>
          </w:rPr>
          <w:t>42</w:t>
        </w:r>
        <w:r>
          <w:rPr>
            <w:webHidden/>
          </w:rPr>
          <w:fldChar w:fldCharType="end"/>
        </w:r>
      </w:hyperlink>
    </w:p>
    <w:p w14:paraId="0C4C248A" w14:textId="2C6FF5A7"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4E0F7B">
          <w:rPr>
            <w:webHidden/>
          </w:rPr>
          <w:t>42</w:t>
        </w:r>
        <w:r>
          <w:rPr>
            <w:webHidden/>
          </w:rPr>
          <w:fldChar w:fldCharType="end"/>
        </w:r>
      </w:hyperlink>
    </w:p>
    <w:p w14:paraId="60228591" w14:textId="6AD48D76"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4E0F7B">
          <w:rPr>
            <w:webHidden/>
          </w:rPr>
          <w:t>42</w:t>
        </w:r>
        <w:r>
          <w:rPr>
            <w:webHidden/>
          </w:rPr>
          <w:fldChar w:fldCharType="end"/>
        </w:r>
      </w:hyperlink>
    </w:p>
    <w:p w14:paraId="276AF7CD" w14:textId="00760B88"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4E0F7B">
          <w:rPr>
            <w:webHidden/>
          </w:rPr>
          <w:t>43</w:t>
        </w:r>
        <w:r>
          <w:rPr>
            <w:webHidden/>
          </w:rPr>
          <w:fldChar w:fldCharType="end"/>
        </w:r>
      </w:hyperlink>
    </w:p>
    <w:p w14:paraId="4DB12B12" w14:textId="185D06BE"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4E0F7B">
          <w:rPr>
            <w:webHidden/>
          </w:rPr>
          <w:t>43</w:t>
        </w:r>
        <w:r>
          <w:rPr>
            <w:webHidden/>
          </w:rPr>
          <w:fldChar w:fldCharType="end"/>
        </w:r>
      </w:hyperlink>
    </w:p>
    <w:p w14:paraId="20CE22D7" w14:textId="5DE3D45E"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4E0F7B">
          <w:rPr>
            <w:webHidden/>
          </w:rPr>
          <w:t>43</w:t>
        </w:r>
        <w:r>
          <w:rPr>
            <w:webHidden/>
          </w:rPr>
          <w:fldChar w:fldCharType="end"/>
        </w:r>
      </w:hyperlink>
    </w:p>
    <w:p w14:paraId="1F1B48A8" w14:textId="0F89ACA8"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4E0F7B">
          <w:rPr>
            <w:webHidden/>
          </w:rPr>
          <w:t>44</w:t>
        </w:r>
        <w:r>
          <w:rPr>
            <w:webHidden/>
          </w:rPr>
          <w:fldChar w:fldCharType="end"/>
        </w:r>
      </w:hyperlink>
    </w:p>
    <w:p w14:paraId="74BF117F" w14:textId="43534C18"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4E0F7B">
          <w:rPr>
            <w:webHidden/>
          </w:rPr>
          <w:t>44</w:t>
        </w:r>
        <w:r>
          <w:rPr>
            <w:webHidden/>
          </w:rPr>
          <w:fldChar w:fldCharType="end"/>
        </w:r>
      </w:hyperlink>
    </w:p>
    <w:p w14:paraId="610F2561" w14:textId="72929E36"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4E0F7B">
          <w:rPr>
            <w:webHidden/>
          </w:rPr>
          <w:t>44</w:t>
        </w:r>
        <w:r>
          <w:rPr>
            <w:webHidden/>
          </w:rPr>
          <w:fldChar w:fldCharType="end"/>
        </w:r>
      </w:hyperlink>
    </w:p>
    <w:p w14:paraId="1D19D7FA" w14:textId="2668D10B"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4E0F7B">
          <w:rPr>
            <w:webHidden/>
          </w:rPr>
          <w:t>45</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181015D"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4E0F7B">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Pr="004A00B8" w:rsidRDefault="005734AC" w:rsidP="004E6373">
      <w:pPr>
        <w:widowControl w:val="0"/>
        <w:spacing w:before="96" w:after="96"/>
        <w:ind w:firstLine="426"/>
      </w:pPr>
      <w:r w:rsidRPr="004A00B8">
        <w:t>Sutarties kaina apskaičiuojama taikant fiksuot</w:t>
      </w:r>
      <w:r w:rsidR="0058468B" w:rsidRPr="004A00B8">
        <w:t>os kainos</w:t>
      </w:r>
      <w:r w:rsidRPr="004A00B8">
        <w:t xml:space="preserve"> kain</w:t>
      </w:r>
      <w:r w:rsidR="0058468B" w:rsidRPr="004A00B8">
        <w:t>odar</w:t>
      </w:r>
      <w:r w:rsidRPr="004A00B8">
        <w:t>ą</w:t>
      </w:r>
      <w:r w:rsidR="00B67131" w:rsidRPr="004A00B8">
        <w:t>.</w:t>
      </w:r>
    </w:p>
    <w:p w14:paraId="29193B23" w14:textId="1DF87608" w:rsidR="00C44CBF" w:rsidRPr="0029221A" w:rsidRDefault="00C44CBF" w:rsidP="004E6373">
      <w:pPr>
        <w:widowControl w:val="0"/>
        <w:spacing w:before="96" w:after="96"/>
        <w:ind w:firstLine="426"/>
      </w:pPr>
      <w:r w:rsidRPr="004A00B8">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4A00B8">
          <w:rPr>
            <w:rStyle w:val="Hipersaitas"/>
            <w:color w:val="auto"/>
            <w:u w:val="none"/>
          </w:rPr>
          <w:t>6.204</w:t>
        </w:r>
      </w:hyperlink>
      <w:r w:rsidRPr="004A00B8">
        <w:t xml:space="preserve"> straipsnio nustatytas taisykles.</w:t>
      </w:r>
    </w:p>
    <w:p w14:paraId="515E1C74" w14:textId="2FDE2BF5" w:rsidR="00216BAE" w:rsidRPr="00A31DD8" w:rsidRDefault="00216BAE" w:rsidP="00A31DD8">
      <w:pPr>
        <w:pStyle w:val="Antrat3"/>
        <w:ind w:left="284"/>
        <w:rPr>
          <w:color w:val="auto"/>
          <w:u w:val="none"/>
        </w:rPr>
      </w:pPr>
      <w:r w:rsidRPr="00A31DD8">
        <w:rPr>
          <w:b/>
          <w:bCs/>
          <w:color w:val="auto"/>
          <w:u w:val="none"/>
        </w:rPr>
        <w:t>Pažyma apie atliktų darbų vertę</w:t>
      </w:r>
      <w:r w:rsidRPr="00A31DD8">
        <w:rPr>
          <w:color w:val="auto"/>
          <w:u w:val="none"/>
        </w:rPr>
        <w:t xml:space="preserve"> – dokumentas, kuriame Rangovas nurodo Darbų, atliktų per ataskaitinį laikotarpį, taip pat atliktų nuo </w:t>
      </w:r>
      <w:r w:rsidR="00B35915" w:rsidRPr="00A31DD8">
        <w:rPr>
          <w:color w:val="auto"/>
          <w:u w:val="none"/>
        </w:rPr>
        <w:t>Sutarties įsigaliojimo dienos</w:t>
      </w:r>
      <w:r w:rsidRPr="00A31DD8">
        <w:rPr>
          <w:color w:val="auto"/>
          <w:u w:val="none"/>
        </w:rPr>
        <w:t xml:space="preserve"> iki ataskaitinio laikotarpio pabaigos, bendras vertes ir kurio pagrindu Rangovas prašo Užsakovo sumokėti už Darbus, atliktus per ataskaitinį laikotarpį;</w:t>
      </w:r>
      <w:r w:rsidRPr="00A31DD8" w:rsidDel="00FE5C65">
        <w:rPr>
          <w:color w:val="auto"/>
          <w:u w:val="non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C153356"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4E0F7B">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6E49B530"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4E0F7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4E0F7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4E0F7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3E16AE74"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4E0F7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4E0F7B">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28B36821"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4E0F7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4E0F7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4E0F7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6C272972"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4E0F7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4E0F7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4E0F7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4E0F7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4E0F7B">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561D7DC4"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4E0F7B">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2C1F561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rsidR="004E0F7B">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4E0F7B">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w:t>
      </w:r>
      <w:r w:rsidRPr="004A00B8">
        <w:t>, kurį Rangovas privalo parengti pagal priede Nr.</w:t>
      </w:r>
      <w:r w:rsidR="00C820C2" w:rsidRPr="004A00B8">
        <w:t> </w:t>
      </w:r>
      <w:r w:rsidR="007F0C80" w:rsidRPr="004A00B8">
        <w:t>8</w:t>
      </w:r>
      <w:r w:rsidRPr="004A00B8">
        <w:t xml:space="preserve"> pateiktą formą ir pateikti Užsakovui nedelsiant, </w:t>
      </w:r>
      <w:r w:rsidR="000A16CB" w:rsidRPr="004A00B8">
        <w:t>tačiau ne vėliau negu</w:t>
      </w:r>
      <w:r w:rsidR="005D4CD9" w:rsidRPr="004A00B8">
        <w:t xml:space="preserve"> Sutartis</w:t>
      </w:r>
      <w:r w:rsidR="000A16CB" w:rsidRPr="004A00B8">
        <w:t xml:space="preserve"> </w:t>
      </w:r>
      <w:r w:rsidR="000A16CB" w:rsidRPr="004A00B8">
        <w:rPr>
          <w:color w:val="EE0000"/>
        </w:rPr>
        <w:t xml:space="preserve"> </w:t>
      </w:r>
      <w:r w:rsidR="000A16CB" w:rsidRPr="004A00B8">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1F04CB55"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4E0F7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4E0F7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16D0A2BF"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4E0F7B">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747BEC6"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4E0F7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4E0F7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1EC3FF3E"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4E0F7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4E0F7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C3CE24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4E0F7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4E0F7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14A4547"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4E0F7B">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4E0F7B"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4E0F7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4E0F7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4E095B75"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4E0F7B">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4E0F7B"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4E0F7B">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4E0F7B"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0870E314"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4E0F7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4947F7FF"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4E0F7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4E0F7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D557091"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4E0F7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4E0F7B">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6A996DA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4E0F7B">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065D882F"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4E0F7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56B9CD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4E0F7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4E0F7B"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2249E584"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4E0F7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4E0F7B"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131412BD"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4E0F7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4E0F7B"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05DD7DC5"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4E0F7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4E0F7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4E0F7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4E0F7B"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290F8660"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4E0F7B">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4E0F7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4E0F7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64856B01"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4E0F7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4E0F7B"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4E0F7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4E0F7B"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1CDFF431"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4E0F7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4E0F7B">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338F793E"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4E0F7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3D237147"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4E0F7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4E0F7B">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56CEBA9F"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004E0F7B">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004E0F7B" w:rsidRPr="00E301A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004E0F7B">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004E0F7B" w:rsidRPr="00EB53C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004E0F7B">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004E0F7B" w:rsidRPr="00E301A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004E0F7B">
        <w:t>5.7.3</w:t>
      </w:r>
      <w:r w:rsidR="00D96720">
        <w:fldChar w:fldCharType="end"/>
      </w:r>
      <w:r w:rsidR="1C99180E">
        <w:t xml:space="preserve"> </w:t>
      </w:r>
      <w:r w:rsidR="74D5462A">
        <w:t>punkte numatytu atveju.</w:t>
      </w:r>
      <w:bookmarkEnd w:id="99"/>
    </w:p>
    <w:p w14:paraId="00000183" w14:textId="021B40C8"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4E0F7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4E0F7B"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559A1C32"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4E0F7B">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155EEC79" w14:textId="77777777" w:rsidR="004E0F7B" w:rsidRPr="00786BF9" w:rsidRDefault="006B7EDE" w:rsidP="004E0F7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4E0F7B">
        <w:t>15.4.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4E0F7B" w:rsidRPr="00786BF9">
        <w:t xml:space="preserve">Užsakovas gali atsisakyti reikalavimo pateikti Sutarties kainos (įkainių) detalizacijos žiniaraštį, jeigu prie Sutarties yra pridėtas priedas Nr. 5 – Darbų kainų žiniaraštis ir jis yra pakankamai detalus, vadovaujantis </w:t>
      </w:r>
      <w:r w:rsidR="004E0F7B">
        <w:t>15.4.1.1</w:t>
      </w:r>
      <w:r w:rsidR="004E0F7B" w:rsidRPr="00786BF9">
        <w:t xml:space="preserve"> ir </w:t>
      </w:r>
      <w:r w:rsidR="004E0F7B">
        <w:t>15.4.1.2</w:t>
      </w:r>
      <w:r w:rsidR="004E0F7B" w:rsidRPr="00786BF9">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000018B" w14:textId="569067B0" w:rsidR="00133358" w:rsidRPr="00E301A5" w:rsidRDefault="004E0F7B" w:rsidP="00EB5EEB">
      <w:pPr>
        <w:widowControl w:val="0"/>
        <w:numPr>
          <w:ilvl w:val="3"/>
          <w:numId w:val="2"/>
        </w:numPr>
        <w:spacing w:before="96" w:after="96"/>
      </w:pPr>
      <w:r w:rsidRPr="00E301A5">
        <w:t>Sutarties kainos perskaičiavimas dėl kainų lygio pokyčio</w:t>
      </w:r>
      <w:r w:rsidR="00334400" w:rsidRPr="00E301A5">
        <w:fldChar w:fldCharType="end"/>
      </w:r>
      <w:r w:rsidR="009968C0" w:rsidRPr="00E301A5">
        <w:t>“</w:t>
      </w:r>
      <w:r w:rsidR="006B7EDE"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t>15.6.1</w:t>
      </w:r>
      <w:r w:rsidR="004B7AA3" w:rsidRPr="00E301A5">
        <w:fldChar w:fldCharType="end"/>
      </w:r>
      <w:r w:rsidR="004B7AA3" w:rsidRPr="00E301A5">
        <w:t xml:space="preserve"> </w:t>
      </w:r>
      <w:r w:rsidR="006B7EDE"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t>15.9</w:t>
      </w:r>
      <w:r w:rsidR="004B7AA3" w:rsidRPr="00E301A5">
        <w:fldChar w:fldCharType="end"/>
      </w:r>
      <w:r w:rsidR="006B7EDE"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t>15.11</w:t>
      </w:r>
      <w:r w:rsidR="004B7AA3" w:rsidRPr="00E301A5">
        <w:fldChar w:fldCharType="end"/>
      </w:r>
      <w:r w:rsidR="004B7AA3" w:rsidRPr="00E301A5">
        <w:t xml:space="preserve"> </w:t>
      </w:r>
      <w:r w:rsidR="006B7EDE"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Pr="00E301A5">
        <w:t>Sutarties kainos perskaičiavimas dėl Įstatymų pakeitimo</w:t>
      </w:r>
      <w:r w:rsidR="00334400" w:rsidRPr="00E301A5">
        <w:fldChar w:fldCharType="end"/>
      </w:r>
      <w:r w:rsidR="009968C0" w:rsidRPr="00E301A5">
        <w:t>“)</w:t>
      </w:r>
      <w:r w:rsidR="00334400" w:rsidRPr="00E301A5">
        <w:t xml:space="preserve"> </w:t>
      </w:r>
      <w:r w:rsidR="006B7EDE" w:rsidRPr="00E301A5">
        <w:t>arba būtinųjų Papildomų darbų pirkimo Užsakovas tampa finansiškai nepajėgus finansuoti vis</w:t>
      </w:r>
      <w:r w:rsidR="00334400" w:rsidRPr="00E301A5">
        <w:t>ų</w:t>
      </w:r>
      <w:r w:rsidR="006B7EDE" w:rsidRPr="00E301A5">
        <w:t xml:space="preserve"> </w:t>
      </w:r>
      <w:r w:rsidR="00334400" w:rsidRPr="00E301A5">
        <w:t xml:space="preserve">Darbų </w:t>
      </w:r>
      <w:r w:rsidR="006B7EDE" w:rsidRPr="00E301A5">
        <w:t>įvykdymą ir dėl to Užsakovui reikia pakeisti Statinio projekto sprendinius</w:t>
      </w:r>
      <w:r w:rsidR="00082810" w:rsidRPr="00E301A5">
        <w:t xml:space="preserve"> arba Užsakovo užduotį</w:t>
      </w:r>
      <w:r w:rsidR="006B7EDE" w:rsidRPr="00E301A5">
        <w:t>.</w:t>
      </w:r>
    </w:p>
    <w:p w14:paraId="0000018C" w14:textId="47FE388B"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004E0F7B">
        <w:t>15.4.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004E0F7B">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004E0F7B" w:rsidRPr="00E301A5">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004E0F7B">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004E0F7B">
        <w:t>5.7.5</w:t>
      </w:r>
      <w:r w:rsidR="006B7EDE" w:rsidRPr="00B847E8">
        <w:fldChar w:fldCharType="end"/>
      </w:r>
      <w:r w:rsidR="7C3CD41F" w:rsidRPr="00B847E8">
        <w:t xml:space="preserve"> punkte numatytais atvejais.</w:t>
      </w:r>
    </w:p>
    <w:p w14:paraId="0000018D" w14:textId="697C4952"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4E0F7B">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4E0F7B">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4E0F7B" w:rsidRPr="00E301A5">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4E0F7B">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4E0F7B" w:rsidRPr="00E301A5">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4E0F7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4E0F7B"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0A526A35"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4E0F7B">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4E0F7B" w:rsidRPr="00E301A5">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21E9A78A"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4E0F7B">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4E0F7B">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4E0F7B" w:rsidRPr="00E301A5">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26B3F3F7"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4E0F7B">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4F950DD5"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4E0F7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4E0F7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4E0F7B"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50672390"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4E0F7B">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4E0F7B">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4E0F7B">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4E0F7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4E0F7B"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4E0F7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4E0F7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4B7667A"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4E0F7B">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6AC44EE4"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7C19D4E"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4E0F7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4E0F7B"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17BDE513"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4E0F7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9F76F7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4E0F7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585B2BE8"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4E0F7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8E56ADB"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4E0F7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4E0F7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4E0F7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4E0F7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4E0F7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4E0F7B"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65598E0E"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4E0F7B">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08D0B7DC"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4E0F7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4E0F7B" w:rsidRPr="00E301A5">
        <w:t>Specialistai</w:t>
      </w:r>
      <w:r w:rsidR="00364AB4" w:rsidRPr="00E301A5">
        <w:fldChar w:fldCharType="end"/>
      </w:r>
      <w:r w:rsidR="009968C0" w:rsidRPr="00E301A5">
        <w:t>“</w:t>
      </w:r>
      <w:r w:rsidRPr="00E301A5">
        <w:t>.</w:t>
      </w:r>
    </w:p>
    <w:p w14:paraId="000001C9" w14:textId="6DDBEF03"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4E0F7B">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4E0F7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52827989"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4E0F7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5088DDA6"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4E0F7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4E0F7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4E0F7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0DF3C048"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4E0F7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4E0F7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323EE2D"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4E0F7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4E0F7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4E0F7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4E0F7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05EC60F"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4E0F7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1EB" w14:textId="059FE33E"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0942C2A4"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4E0F7B">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F3AEA0F"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4E0F7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4E0F7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5BA7BE49"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4D4FBBCA"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0EE15F81"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4E0F7B">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4E0F7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357EA5C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7740214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508BC684"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4E0F7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4E0F7B" w:rsidRPr="00E301A5">
        <w:t>Garantinių įsipareigojimų įvykdymo užtikrinimas</w:t>
      </w:r>
      <w:r w:rsidRPr="00E301A5">
        <w:fldChar w:fldCharType="end"/>
      </w:r>
      <w:r w:rsidRPr="00E301A5">
        <w:t>“ nurodytą Garantinių įsipareigojimų įvykdymo užtikrinimą;</w:t>
      </w:r>
    </w:p>
    <w:p w14:paraId="471B8541" w14:textId="06FFF9C4"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4E0F7B">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4E0F7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78021A5B"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4E0F7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45A1814C"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4E0F7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4E0F7B"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13057194"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4E0F7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673F2DAB"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4E0F7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55D4F4C"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4E0F7B">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4E0F7B"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4E0F7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4E0F7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79B2395D"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4E0F7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1B932E6C"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4E0F7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48F3F0E2"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4E0F7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4E0F7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4E0F7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4E0F7B"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57CED3F5"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4E0F7B">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4F449A9D"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4E0F7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4E0F7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4E0F7B" w:rsidRPr="00E301A5">
        <w:t>Užsakovo teisės, Rangovui nepašalinus defektų</w:t>
      </w:r>
      <w:r w:rsidR="000E74E1" w:rsidRPr="00E301A5">
        <w:fldChar w:fldCharType="end"/>
      </w:r>
      <w:r w:rsidR="009556B8" w:rsidRPr="00E301A5">
        <w:t>“</w:t>
      </w:r>
      <w:r w:rsidR="00AB5704" w:rsidRPr="00E301A5">
        <w:t>.</w:t>
      </w:r>
      <w:bookmarkEnd w:id="229"/>
    </w:p>
    <w:p w14:paraId="5CB6B458" w14:textId="42179650"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4E0F7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4E0F7B"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0EB6AAC"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4E0F7B">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4E0F7B">
        <w:t>8.3</w:t>
      </w:r>
      <w:r w:rsidR="000E74E1" w:rsidRPr="00E301A5">
        <w:fldChar w:fldCharType="end"/>
      </w:r>
      <w:r w:rsidR="00DD2CAC" w:rsidRPr="00E301A5">
        <w:t xml:space="preserve"> punkte nurodytos taisyklės</w:t>
      </w:r>
      <w:r w:rsidRPr="00E301A5">
        <w:t>.</w:t>
      </w:r>
    </w:p>
    <w:p w14:paraId="685050DC" w14:textId="7E1AFC73"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4E0F7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4E0F7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4E0F7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4E0F7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63FB07A3"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4E0F7B">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770932F2"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4E0F7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4E0F7B" w:rsidRPr="00E301A5">
        <w:t>Darbų pabaiga ir Darbų priėmimas</w:t>
      </w:r>
      <w:r w:rsidRPr="00E301A5">
        <w:fldChar w:fldCharType="end"/>
      </w:r>
      <w:r w:rsidRPr="00E301A5">
        <w:t>“ nustatyta tvarka.</w:t>
      </w:r>
      <w:bookmarkEnd w:id="239"/>
    </w:p>
    <w:p w14:paraId="0000023E" w14:textId="24940371"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4E0F7B">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4E0F7B">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4E0F7B">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4E0F7B">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4E0F7B">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4E0F7B">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4E0F7B"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1BFE60E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4E0F7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C6448D4"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4E0F7B">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0DEDCB1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4E0F7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4A00B8" w:rsidRDefault="00CE3021" w:rsidP="00EB5EEB">
      <w:pPr>
        <w:pStyle w:val="Antrat3"/>
        <w:keepNext w:val="0"/>
        <w:keepLines w:val="0"/>
        <w:widowControl w:val="0"/>
        <w:spacing w:line="259" w:lineRule="auto"/>
        <w:rPr>
          <w:color w:val="auto"/>
          <w:u w:val="none"/>
        </w:rPr>
      </w:pPr>
      <w:r w:rsidRPr="004A00B8">
        <w:rPr>
          <w:color w:val="auto"/>
          <w:u w:val="none"/>
        </w:rPr>
        <w:t>Garantinių įsipareigojimų įvykdymo užtikrinimas</w:t>
      </w:r>
      <w:r w:rsidR="00134FFD" w:rsidRPr="004A00B8">
        <w:rPr>
          <w:color w:val="auto"/>
          <w:u w:val="none"/>
        </w:rPr>
        <w:t xml:space="preserve"> </w:t>
      </w:r>
      <w:r w:rsidR="0054467B" w:rsidRPr="004A00B8">
        <w:rPr>
          <w:color w:val="auto"/>
          <w:u w:val="none"/>
        </w:rPr>
        <w:t xml:space="preserve">turi būti besąlyginis, neatšaukiamas, pirmo pareikalavimo </w:t>
      </w:r>
      <w:r w:rsidR="00A53647" w:rsidRPr="004A00B8">
        <w:rPr>
          <w:color w:val="auto"/>
          <w:u w:val="none"/>
        </w:rPr>
        <w:t xml:space="preserve">Lietuvos Respublikoje ar užsienyje registruoto banko ar Lietuvos Respublikoje ar užsienyje registruotos draudimo bendrovės ar kredito </w:t>
      </w:r>
      <w:r w:rsidR="00A73BA9" w:rsidRPr="004A00B8">
        <w:rPr>
          <w:color w:val="auto"/>
          <w:u w:val="none"/>
        </w:rPr>
        <w:t>įstaigos</w:t>
      </w:r>
      <w:r w:rsidR="00A53647" w:rsidRPr="004A00B8">
        <w:rPr>
          <w:i/>
          <w:iCs/>
          <w:color w:val="auto"/>
          <w:u w:val="none"/>
        </w:rPr>
        <w:t xml:space="preserve"> </w:t>
      </w:r>
      <w:r w:rsidRPr="004A00B8">
        <w:rPr>
          <w:color w:val="auto"/>
          <w:u w:val="none"/>
        </w:rPr>
        <w:t>įsipareigojimas sumokėti Užsakovui jo reikalaujamą sumą</w:t>
      </w:r>
      <w:r w:rsidR="0015361B" w:rsidRPr="004A00B8">
        <w:rPr>
          <w:color w:val="auto"/>
          <w:u w:val="none"/>
        </w:rPr>
        <w:t>,</w:t>
      </w:r>
      <w:r w:rsidRPr="004A00B8">
        <w:rPr>
          <w:color w:val="auto"/>
          <w:u w:val="none"/>
        </w:rPr>
        <w:t xml:space="preserve"> </w:t>
      </w:r>
      <w:r w:rsidR="00D96720" w:rsidRPr="004A00B8">
        <w:rPr>
          <w:color w:val="auto"/>
          <w:u w:val="none"/>
        </w:rPr>
        <w:t>jeigu</w:t>
      </w:r>
      <w:r w:rsidRPr="004A00B8">
        <w:rPr>
          <w:color w:val="auto"/>
          <w:u w:val="none"/>
        </w:rPr>
        <w:t xml:space="preserve"> Užsakovas pateikia mokėjimo reikalavimą ir jame nurodo:</w:t>
      </w:r>
      <w:r w:rsidR="0078520E" w:rsidRPr="004A00B8">
        <w:rPr>
          <w:color w:val="auto"/>
          <w:u w:val="none"/>
        </w:rPr>
        <w:t xml:space="preserve"> (i) kad Rangovas pažeidė savo įsipareigojimą ištaisyti defektą</w:t>
      </w:r>
      <w:r w:rsidR="00B55CCA" w:rsidRPr="004A00B8">
        <w:rPr>
          <w:color w:val="auto"/>
          <w:u w:val="none"/>
        </w:rPr>
        <w:t xml:space="preserve"> (-</w:t>
      </w:r>
      <w:r w:rsidR="0078520E" w:rsidRPr="004A00B8">
        <w:rPr>
          <w:color w:val="auto"/>
          <w:u w:val="none"/>
        </w:rPr>
        <w:t>us) ar žalą, už kuriuos jis yra atsakingas pagal Sutartį, arba tinkamai neįvykdė kito</w:t>
      </w:r>
      <w:r w:rsidR="001F43B2" w:rsidRPr="004A00B8">
        <w:rPr>
          <w:color w:val="auto"/>
          <w:u w:val="none"/>
        </w:rPr>
        <w:t xml:space="preserve"> garantinio</w:t>
      </w:r>
      <w:r w:rsidR="0078520E" w:rsidRPr="004A00B8">
        <w:rPr>
          <w:color w:val="auto"/>
          <w:u w:val="none"/>
        </w:rPr>
        <w:t xml:space="preserve"> įsipareigojimo pagal Sutartį, įskaitant atvejus, kai Rangovas yra nemokus, jo atžvilgiu yra pradėtos bankroto procedūros arba Rangovas likviduotas dėl bankroto, ir (ii) </w:t>
      </w:r>
      <w:r w:rsidR="00790561" w:rsidRPr="004A00B8">
        <w:rPr>
          <w:color w:val="auto"/>
          <w:u w:val="none"/>
        </w:rPr>
        <w:t>t</w:t>
      </w:r>
      <w:r w:rsidR="0078520E" w:rsidRPr="004A00B8">
        <w:rPr>
          <w:color w:val="auto"/>
          <w:u w:val="none"/>
        </w:rPr>
        <w:t>okio defekto</w:t>
      </w:r>
      <w:r w:rsidR="00B55CCA" w:rsidRPr="004A00B8">
        <w:rPr>
          <w:color w:val="auto"/>
          <w:u w:val="none"/>
        </w:rPr>
        <w:t xml:space="preserve"> (-</w:t>
      </w:r>
      <w:r w:rsidR="0078520E" w:rsidRPr="004A00B8">
        <w:rPr>
          <w:color w:val="auto"/>
          <w:u w:val="none"/>
        </w:rPr>
        <w:t>ų), žalos ar kitokio Rangovo įsipareigojimo</w:t>
      </w:r>
      <w:r w:rsidR="00B55CCA" w:rsidRPr="004A00B8">
        <w:rPr>
          <w:color w:val="auto"/>
          <w:u w:val="none"/>
        </w:rPr>
        <w:t xml:space="preserve"> (-</w:t>
      </w:r>
      <w:r w:rsidR="0078520E" w:rsidRPr="004A00B8">
        <w:rPr>
          <w:color w:val="auto"/>
          <w:u w:val="none"/>
        </w:rPr>
        <w:t>ų) pagal Sutartį pažeidimo pobūdį</w:t>
      </w:r>
      <w:r w:rsidR="00D8455D" w:rsidRPr="004A00B8">
        <w:rPr>
          <w:color w:val="auto"/>
          <w:u w:val="none"/>
        </w:rPr>
        <w:t>;</w:t>
      </w:r>
      <w:r w:rsidR="001830BF" w:rsidRPr="004A00B8">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6F5458D3"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4E0F7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16AE3517"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4E0F7B">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4E0F7B">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4BB03F37"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4E0F7B">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6C2B4DCB"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4E0F7B">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2D7AFFA9"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4E0F7B">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4E0F7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673DE20E"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4E0F7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36E9926C"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4E0F7B">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4E0F7B">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F9845A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4E0F7B">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4E0F7B"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103134D1"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4E0F7B">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5A259758"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4E0F7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03961247"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4E0F7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518009F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4E0F7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4E0F7B"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2EBB8E9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4E0F7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67F1828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4E0F7B">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B998C7D"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4E0F7B">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381EAA96"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4E0F7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4E0F7B"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248668B9"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4E0F7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4E0F7B"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4E0F7B">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4E0F7B">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3D6C2A20"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4E0F7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4E0F7B"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77343F1B"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4E0F7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4E0F7B"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9AF21F8"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4E0F7B">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4E0F7B"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5EC26AB9"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4E0F7B">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4E0F7B">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4E0F7B">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4E0F7B">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4A00B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4A00B8">
        <w:rPr>
          <w:color w:val="auto"/>
          <w:u w:val="none"/>
        </w:rPr>
        <w:t xml:space="preserve">Sutarties įvykdymo užtikrinimas turi būti besąlyginis, neatšaukiamas, pirmo pareikalavimo </w:t>
      </w:r>
      <w:r w:rsidR="00736950" w:rsidRPr="004A00B8">
        <w:rPr>
          <w:color w:val="auto"/>
          <w:u w:val="none"/>
        </w:rPr>
        <w:t>Lietuvos Respublikoje ar užsienyje registruoto banko</w:t>
      </w:r>
      <w:r w:rsidR="00790C91" w:rsidRPr="004A00B8">
        <w:rPr>
          <w:color w:val="auto"/>
          <w:u w:val="none"/>
        </w:rPr>
        <w:t xml:space="preserve"> ar kredito įstaigos</w:t>
      </w:r>
      <w:r w:rsidR="00736950" w:rsidRPr="004A00B8">
        <w:rPr>
          <w:color w:val="auto"/>
          <w:u w:val="none"/>
        </w:rPr>
        <w:t xml:space="preserve"> ar Lietuvos Respublikoje ar užsienyje registruotos draudimo bendrovės </w:t>
      </w:r>
      <w:r w:rsidRPr="004A00B8">
        <w:rPr>
          <w:color w:val="auto"/>
          <w:u w:val="none"/>
        </w:rPr>
        <w:t>įsipareigojimas sumokėti Užsakovui jo reikalaujamą sumą</w:t>
      </w:r>
      <w:r w:rsidR="00F1470A" w:rsidRPr="004A00B8">
        <w:rPr>
          <w:color w:val="auto"/>
          <w:u w:val="none"/>
        </w:rPr>
        <w:t>,</w:t>
      </w:r>
      <w:r w:rsidRPr="004A00B8">
        <w:rPr>
          <w:color w:val="auto"/>
          <w:u w:val="none"/>
        </w:rPr>
        <w:t xml:space="preserve"> </w:t>
      </w:r>
      <w:r w:rsidR="00D96720" w:rsidRPr="004A00B8">
        <w:rPr>
          <w:color w:val="auto"/>
          <w:u w:val="none"/>
        </w:rPr>
        <w:t>jeigu</w:t>
      </w:r>
      <w:r w:rsidRPr="004A00B8">
        <w:rPr>
          <w:color w:val="auto"/>
          <w:u w:val="none"/>
        </w:rPr>
        <w:t xml:space="preserve"> Užsakovas pateikia mokėjimo reikalavimą ir jame nurodo, (i) kad Rangovas pažeidė savo įsipareigojimą</w:t>
      </w:r>
      <w:r w:rsidR="00B55CCA" w:rsidRPr="004A00B8">
        <w:rPr>
          <w:color w:val="auto"/>
          <w:u w:val="none"/>
        </w:rPr>
        <w:t xml:space="preserve"> (-</w:t>
      </w:r>
      <w:r w:rsidRPr="004A00B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4A00B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B64A13D"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4E0F7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4E0F7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17BF738D"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4E0F7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4E0F7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4E0F7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1719765F"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4E0F7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4E0F7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4E0F7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A00B8" w:rsidRDefault="00443D4A" w:rsidP="00EB5EEB">
      <w:pPr>
        <w:pStyle w:val="Antrat3"/>
        <w:keepNext w:val="0"/>
        <w:keepLines w:val="0"/>
        <w:widowControl w:val="0"/>
        <w:spacing w:line="259" w:lineRule="auto"/>
        <w:rPr>
          <w:color w:val="auto"/>
          <w:u w:val="none"/>
        </w:rPr>
      </w:pPr>
      <w:r w:rsidRPr="004A00B8">
        <w:rPr>
          <w:color w:val="auto"/>
          <w:u w:val="none"/>
        </w:rPr>
        <w:t xml:space="preserve">Turi būti numatyta, kad Užsakovas gali pateikti </w:t>
      </w:r>
      <w:r w:rsidR="00736950" w:rsidRPr="004A00B8">
        <w:rPr>
          <w:color w:val="auto"/>
          <w:u w:val="none"/>
        </w:rPr>
        <w:t>Lietuvos Respublikoje ar užsienyje registruotam bankui</w:t>
      </w:r>
      <w:r w:rsidR="006C09F9" w:rsidRPr="004A00B8">
        <w:rPr>
          <w:color w:val="auto"/>
          <w:u w:val="none"/>
        </w:rPr>
        <w:t xml:space="preserve"> ar kredito įstaigai</w:t>
      </w:r>
      <w:r w:rsidR="00736950" w:rsidRPr="004A00B8">
        <w:rPr>
          <w:color w:val="auto"/>
          <w:u w:val="none"/>
        </w:rPr>
        <w:t xml:space="preserve"> ar Lietuvos Respublikoje ar užsienyje registruotai draudimo bendrovei </w:t>
      </w:r>
      <w:r w:rsidRPr="004A00B8">
        <w:rPr>
          <w:color w:val="auto"/>
          <w:u w:val="none"/>
        </w:rPr>
        <w:t xml:space="preserve">mokėjimo reikalavimą ir kitus dokumentus tokia kalba, kokia yra išduotas </w:t>
      </w:r>
      <w:r w:rsidR="00BE77D4" w:rsidRPr="004A00B8">
        <w:rPr>
          <w:color w:val="auto"/>
          <w:u w:val="none"/>
        </w:rPr>
        <w:t>S</w:t>
      </w:r>
      <w:r w:rsidRPr="004A00B8">
        <w:rPr>
          <w:color w:val="auto"/>
          <w:u w:val="none"/>
        </w:rPr>
        <w:t>utarties įvykdymo užtikrinimas</w:t>
      </w:r>
      <w:r w:rsidR="00417DA4" w:rsidRPr="004A00B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A00B8" w:rsidRDefault="00443D4A" w:rsidP="00EB5EEB">
      <w:pPr>
        <w:pStyle w:val="Antrat3"/>
        <w:keepNext w:val="0"/>
        <w:keepLines w:val="0"/>
        <w:widowControl w:val="0"/>
        <w:spacing w:line="259" w:lineRule="auto"/>
        <w:rPr>
          <w:color w:val="auto"/>
          <w:u w:val="none"/>
        </w:rPr>
      </w:pPr>
      <w:r w:rsidRPr="004A00B8">
        <w:rPr>
          <w:color w:val="auto"/>
          <w:u w:val="none"/>
        </w:rPr>
        <w:t xml:space="preserve">Turi būti numatyta, kad bet kokius ginčus tarp </w:t>
      </w:r>
      <w:r w:rsidR="00736950" w:rsidRPr="004A00B8">
        <w:rPr>
          <w:color w:val="auto"/>
          <w:u w:val="none"/>
        </w:rPr>
        <w:t>Lietuvos Respublikoje ar užsienyje registruoto banko</w:t>
      </w:r>
      <w:r w:rsidR="00847DA2" w:rsidRPr="004A00B8">
        <w:rPr>
          <w:color w:val="auto"/>
          <w:u w:val="none"/>
        </w:rPr>
        <w:t xml:space="preserve"> ar kredito įstaigos</w:t>
      </w:r>
      <w:r w:rsidR="00736950" w:rsidRPr="004A00B8">
        <w:rPr>
          <w:color w:val="auto"/>
          <w:u w:val="none"/>
        </w:rPr>
        <w:t xml:space="preserve"> ar Lietuvos Respublikoje ar užsienyje registruotos draudimo bendrovės </w:t>
      </w:r>
      <w:r w:rsidRPr="004A00B8">
        <w:rPr>
          <w:color w:val="auto"/>
          <w:u w:val="none"/>
        </w:rPr>
        <w:t>ir Užsakovo, susijusius su Sutarties įvykdymo užtikrinimu, spręs Lietuvos Respublikos teismai.</w:t>
      </w:r>
    </w:p>
    <w:p w14:paraId="07E3F242" w14:textId="447EBB02"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4E0F7B">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4E0F7B" w:rsidRPr="00EB53C5">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3E9053AF"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4E0F7B">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602B957F"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4E0F7B">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4F7BEC6D"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4E0F7B">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4E0F7B">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4E0F7B">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30493AE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4E0F7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4E0F7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4E4A4E1A"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4E0F7B">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7D9AF3D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4E0F7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4E0F7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A00B8" w:rsidRDefault="00EA4227" w:rsidP="004A00B8">
      <w:pPr>
        <w:pStyle w:val="Antrat2"/>
        <w:tabs>
          <w:tab w:val="clear" w:pos="567"/>
          <w:tab w:val="clear" w:pos="851"/>
          <w:tab w:val="clear" w:pos="992"/>
          <w:tab w:val="clear" w:pos="1134"/>
          <w:tab w:val="left" w:pos="426"/>
        </w:tabs>
        <w:spacing w:after="0"/>
        <w:rPr>
          <w:rFonts w:eastAsia="MS Mincho"/>
          <w:b w:val="0"/>
          <w:bCs/>
          <w:color w:val="auto"/>
        </w:rPr>
      </w:pPr>
      <w:r w:rsidRPr="004A00B8">
        <w:rPr>
          <w:rStyle w:val="normaltextrun"/>
          <w:b w:val="0"/>
          <w:bCs/>
          <w:color w:val="auto"/>
        </w:rPr>
        <w:t>Tuo atveju, kai Darbai yra sustabdomi</w:t>
      </w:r>
      <w:r w:rsidR="004B55A3" w:rsidRPr="004A00B8">
        <w:rPr>
          <w:rStyle w:val="normaltextrun"/>
          <w:b w:val="0"/>
          <w:bCs/>
          <w:color w:val="auto"/>
        </w:rPr>
        <w:t>,</w:t>
      </w:r>
      <w:r w:rsidRPr="004A00B8">
        <w:rPr>
          <w:rStyle w:val="normaltextrun"/>
          <w:b w:val="0"/>
          <w:bCs/>
          <w:color w:val="auto"/>
        </w:rPr>
        <w:t xml:space="preserve"> Darbų atlikimo terminas pratęsiamas</w:t>
      </w:r>
      <w:r w:rsidR="004B55A3" w:rsidRPr="004A00B8">
        <w:rPr>
          <w:rStyle w:val="normaltextrun"/>
          <w:b w:val="0"/>
          <w:bCs/>
          <w:color w:val="auto"/>
        </w:rPr>
        <w:t xml:space="preserve"> ar Darbai vėluojami atlikti</w:t>
      </w:r>
      <w:r w:rsidRPr="004A00B8">
        <w:rPr>
          <w:rStyle w:val="normaltextrun"/>
          <w:b w:val="0"/>
          <w:bCs/>
          <w:color w:val="auto"/>
        </w:rPr>
        <w:t xml:space="preserve">, turi būti atitinkamai pratęstas </w:t>
      </w:r>
      <w:r w:rsidR="004B55A3" w:rsidRPr="004A00B8">
        <w:rPr>
          <w:rStyle w:val="normaltextrun"/>
          <w:b w:val="0"/>
          <w:bCs/>
          <w:color w:val="auto"/>
        </w:rPr>
        <w:t xml:space="preserve">arba išduotas naujas </w:t>
      </w:r>
      <w:r w:rsidRPr="004A00B8">
        <w:rPr>
          <w:b w:val="0"/>
          <w:bCs/>
          <w:color w:val="auto"/>
        </w:rPr>
        <w:t>Lietuvos Respublikoje ar užsienyje registruoto banko</w:t>
      </w:r>
      <w:r w:rsidR="005D2A9F" w:rsidRPr="004A00B8">
        <w:rPr>
          <w:b w:val="0"/>
          <w:bCs/>
          <w:color w:val="auto"/>
        </w:rPr>
        <w:t xml:space="preserve"> ar kredito įstaigos</w:t>
      </w:r>
      <w:r w:rsidRPr="004A00B8">
        <w:rPr>
          <w:b w:val="0"/>
          <w:bCs/>
          <w:color w:val="auto"/>
        </w:rPr>
        <w:t xml:space="preserve"> ar Lietuvos Respublikoje ar užsienyje registruotos draudimo bendrovės draudimo </w:t>
      </w:r>
      <w:r w:rsidRPr="004A00B8">
        <w:rPr>
          <w:rStyle w:val="normaltextrun"/>
          <w:b w:val="0"/>
          <w:bCs/>
          <w:color w:val="auto"/>
        </w:rPr>
        <w:t>galiojimo terminas, užtikrinant Rangovo sutartinių įsipareigojimų vykdymą ne trumpiau kaip Darbų atlikimo laikotarpiui. </w:t>
      </w:r>
      <w:r w:rsidRPr="004A00B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514F10A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4E0F7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4E0F7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4C1DE8A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4E0F7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4E0F7B"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7AFBFE1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4E0F7B">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6F57BE7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4E0F7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4E0F7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4E0F7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4E0F7B"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026B2121"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4E0F7B">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4E0F7B">
        <w:t>5.7.5</w:t>
      </w:r>
      <w:r w:rsidR="00B8211F">
        <w:fldChar w:fldCharType="end"/>
      </w:r>
      <w:r w:rsidR="00B8211F">
        <w:t xml:space="preserve"> </w:t>
      </w:r>
      <w:r w:rsidR="00111072" w:rsidRPr="00E301A5">
        <w:t>punktą</w:t>
      </w:r>
      <w:r w:rsidRPr="00E301A5">
        <w:t xml:space="preserve">. </w:t>
      </w:r>
    </w:p>
    <w:p w14:paraId="000002ED" w14:textId="47B4B27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4E0F7B">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4E0F7B" w:rsidRPr="00E301A5">
        <w:t>Klaidos Darbų dokumentuose</w:t>
      </w:r>
      <w:r w:rsidR="00D107AD" w:rsidRPr="00E301A5">
        <w:fldChar w:fldCharType="end"/>
      </w:r>
      <w:r w:rsidR="00D107AD" w:rsidRPr="00E301A5">
        <w:t>“</w:t>
      </w:r>
      <w:r w:rsidR="006B7EDE" w:rsidRPr="00E301A5">
        <w:t xml:space="preserve">. </w:t>
      </w:r>
    </w:p>
    <w:p w14:paraId="000002EE" w14:textId="682A6AC0"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4E0F7B">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007AD1A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4E0F7B">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4E0F7B"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4E0F7B">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4A00B8" w:rsidRDefault="006B7EDE" w:rsidP="00EB5EEB">
      <w:pPr>
        <w:widowControl w:val="0"/>
        <w:numPr>
          <w:ilvl w:val="2"/>
          <w:numId w:val="2"/>
        </w:numPr>
        <w:pBdr>
          <w:top w:val="nil"/>
          <w:left w:val="nil"/>
          <w:bottom w:val="nil"/>
          <w:right w:val="nil"/>
          <w:between w:val="nil"/>
        </w:pBdr>
        <w:spacing w:before="96" w:after="96"/>
      </w:pPr>
      <w:bookmarkStart w:id="356" w:name="_Ref93612349"/>
      <w:r w:rsidRPr="004A00B8">
        <w:t>Išskyrus tuos atvejus, kai Sutarties kainos (įkainių) detalizacijos žiniaraštis</w:t>
      </w:r>
      <w:r w:rsidR="00AA11A1" w:rsidRPr="004A00B8">
        <w:t xml:space="preserve"> (lokalinė sąmata)</w:t>
      </w:r>
      <w:r w:rsidRPr="004A00B8">
        <w:t xml:space="preserve"> buvo pateiktas kartu su Rangovo pasiūlymu, Rangovas privalo per </w:t>
      </w:r>
      <w:r w:rsidR="00116657" w:rsidRPr="004A00B8">
        <w:t>10</w:t>
      </w:r>
      <w:r w:rsidRPr="004A00B8">
        <w:t xml:space="preserve"> </w:t>
      </w:r>
      <w:r w:rsidR="00116657" w:rsidRPr="004A00B8">
        <w:t>darbo dienų</w:t>
      </w:r>
      <w:r w:rsidRPr="004A00B8">
        <w:t xml:space="preserve"> nuo Sutarties įsigaliojimo dienos arba per </w:t>
      </w:r>
      <w:r w:rsidR="009A3880" w:rsidRPr="004A00B8">
        <w:t>Užsakovo užduotyje</w:t>
      </w:r>
      <w:r w:rsidRPr="004A00B8">
        <w:t xml:space="preserve"> nurodytą kitokį terminą pateikti Užsakovui Sutarties kainos (įkainių) detalizacijos žiniaraštį</w:t>
      </w:r>
      <w:r w:rsidR="00AA11A1" w:rsidRPr="004A00B8">
        <w:t xml:space="preserve"> (lokalinę sąmatą)</w:t>
      </w:r>
      <w:r w:rsidRPr="004A00B8">
        <w:t xml:space="preserve">, kuriame Rangovas privalo detalizuoti </w:t>
      </w:r>
      <w:r w:rsidR="00DF4CA4" w:rsidRPr="004A00B8">
        <w:t xml:space="preserve">Rangovo pasiūlyme nurodytą </w:t>
      </w:r>
      <w:r w:rsidRPr="004A00B8">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05EE5AE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4E0F7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4A00B8" w:rsidRDefault="006B7EDE" w:rsidP="00EB5EEB">
      <w:pPr>
        <w:widowControl w:val="0"/>
        <w:numPr>
          <w:ilvl w:val="2"/>
          <w:numId w:val="2"/>
        </w:numPr>
        <w:pBdr>
          <w:top w:val="nil"/>
          <w:left w:val="nil"/>
          <w:bottom w:val="nil"/>
          <w:right w:val="nil"/>
          <w:between w:val="nil"/>
        </w:pBdr>
        <w:spacing w:before="96" w:after="96"/>
      </w:pPr>
      <w:r w:rsidRPr="004A00B8">
        <w:t>Po to, kai Užsakovas pripažįsta Rangovo pasiūlymą, kartu su Sutarties kainos (įkainių) detalizacijos žiniaraščiu</w:t>
      </w:r>
      <w:r w:rsidR="00F44870" w:rsidRPr="004A00B8">
        <w:t xml:space="preserve"> (lokaline sąmata)</w:t>
      </w:r>
      <w:r w:rsidRPr="004A00B8">
        <w:t xml:space="preserve">, Pirkimo laimėtoju, </w:t>
      </w:r>
      <w:r w:rsidR="003A07DD" w:rsidRPr="004A00B8">
        <w:t>arba Šalys suderina Sutarties kainos (įkainių) detalizacijos žiniaraštį</w:t>
      </w:r>
      <w:r w:rsidR="00F44870" w:rsidRPr="004A00B8">
        <w:t xml:space="preserve"> (lokalinę sąmatą)</w:t>
      </w:r>
      <w:r w:rsidR="003A07DD" w:rsidRPr="004A00B8">
        <w:t xml:space="preserve">, </w:t>
      </w:r>
      <w:r w:rsidRPr="004A00B8">
        <w:t>jis pridedamas prie Sutarties kaip priedas Nr. </w:t>
      </w:r>
      <w:r w:rsidR="00D775D3" w:rsidRPr="004A00B8">
        <w:t>7</w:t>
      </w:r>
      <w:r w:rsidRPr="004A00B8">
        <w:t xml:space="preserve"> ir tampa Sutarties dalimi. Šalys vadovaujasi tokiu Sutarties kainos (įkainių) detalizacijos žiniaraščiu</w:t>
      </w:r>
      <w:r w:rsidR="00F44870" w:rsidRPr="004A00B8">
        <w:t xml:space="preserve"> (lokaline sąmata)</w:t>
      </w:r>
      <w:r w:rsidRPr="004A00B8">
        <w:t xml:space="preserve">, kai Šalys pagal Sutarties sąlygas turi apskaičiuoti </w:t>
      </w:r>
      <w:r w:rsidR="00FB4F7B" w:rsidRPr="004A00B8">
        <w:t xml:space="preserve">tarpinių mokėjimų sumas už Darbus, apmokamus fiksuotais įkainiais, </w:t>
      </w:r>
      <w:r w:rsidRPr="004A00B8">
        <w:t>Papildomų darbų ir Atsisakomų darbų kainą, taip pat Rangovo papildomų Išlaidų, kurias Užsakovas privalo atlyginti Rangovui pagal Sutarties sąlygas, dydį</w:t>
      </w:r>
      <w:r w:rsidR="00BA3AC0" w:rsidRPr="004A00B8">
        <w:t>, išskyrus atvejus, jeigu paaiškėja, kad Sutarties kainos (įkainių) detalizacijos žiniaraštyje</w:t>
      </w:r>
      <w:r w:rsidR="006430A1" w:rsidRPr="004A00B8">
        <w:t xml:space="preserve"> (lokalinėje sąmatoje)</w:t>
      </w:r>
      <w:r w:rsidR="00BA3AC0" w:rsidRPr="004A00B8">
        <w:t xml:space="preserve"> nurodytos kainos ir įkainiai Sutarties sudarymo </w:t>
      </w:r>
      <w:r w:rsidR="00D775D3" w:rsidRPr="004A00B8">
        <w:t>arba Sutarties kainos (įkainių) detalizacijos žiniaraščio</w:t>
      </w:r>
      <w:r w:rsidR="00A026A2" w:rsidRPr="004A00B8">
        <w:t xml:space="preserve"> (lokalinės sąmatos)</w:t>
      </w:r>
      <w:r w:rsidR="00D775D3" w:rsidRPr="004A00B8">
        <w:t xml:space="preserve"> derinimo </w:t>
      </w:r>
      <w:r w:rsidR="00BA3AC0" w:rsidRPr="004A00B8">
        <w:t>metu</w:t>
      </w:r>
      <w:r w:rsidR="00D775D3" w:rsidRPr="004A00B8">
        <w:t xml:space="preserve"> </w:t>
      </w:r>
      <w:r w:rsidR="00BA3AC0" w:rsidRPr="004A00B8">
        <w:t>yra dirbtinai sumažinti arba padidinti</w:t>
      </w:r>
      <w:r w:rsidRPr="004A00B8">
        <w:t>.</w:t>
      </w:r>
      <w:r w:rsidR="00194344" w:rsidRPr="004A00B8">
        <w:t xml:space="preserve"> Užsakovas, </w:t>
      </w:r>
      <w:r w:rsidR="000F04A0" w:rsidRPr="004A00B8">
        <w:t>vertindamas Atliktų darbų aktus ir Pažymas apie atliktų darbų vertę</w:t>
      </w:r>
      <w:r w:rsidR="00775F4A" w:rsidRPr="004A00B8">
        <w:t xml:space="preserve"> dėl Darbų, už kuriuos mokama fiksuota kaina</w:t>
      </w:r>
      <w:r w:rsidR="00194344" w:rsidRPr="004A00B8">
        <w:t>, gali atsižvelgti į Sutarties kainos (įkainių) detalizacijos žiniaraštį</w:t>
      </w:r>
      <w:r w:rsidR="006430A1" w:rsidRPr="004A00B8">
        <w:t xml:space="preserve"> (lokalinę sąmatą)</w:t>
      </w:r>
      <w:r w:rsidR="00194344" w:rsidRPr="004A00B8">
        <w:t>, tačiau nėra jo saistomas.</w:t>
      </w:r>
    </w:p>
    <w:p w14:paraId="4DAB7921" w14:textId="1D9DE4F0" w:rsidR="00786BF9" w:rsidRPr="00786BF9" w:rsidRDefault="00786BF9" w:rsidP="00786BF9">
      <w:pPr>
        <w:widowControl w:val="0"/>
        <w:numPr>
          <w:ilvl w:val="2"/>
          <w:numId w:val="2"/>
        </w:numPr>
        <w:pBdr>
          <w:top w:val="nil"/>
          <w:left w:val="nil"/>
          <w:bottom w:val="nil"/>
          <w:right w:val="nil"/>
          <w:between w:val="nil"/>
        </w:pBdr>
        <w:spacing w:before="96" w:after="96"/>
      </w:pPr>
      <w:bookmarkStart w:id="359" w:name="_Ref88646839"/>
      <w:bookmarkStart w:id="360" w:name="_Toc141972279"/>
      <w:r w:rsidRPr="00786BF9">
        <w:t xml:space="preserve">Užsakovas gali atsisakyti reikalavimo pateikti Sutarties kainos (įkainių) detalizacijos žiniaraštį, jeigu prie Sutarties yra pridėtas priedas Nr. 5 – Darbų kainų žiniaraštis ir jis yra pakankamai detalus, vadovaujantis </w:t>
      </w:r>
      <w:r w:rsidRPr="00786BF9">
        <w:fldChar w:fldCharType="begin"/>
      </w:r>
      <w:r w:rsidRPr="00786BF9">
        <w:instrText xml:space="preserve"> REF _Ref93612378 \r \h  \* MERGEFORMAT </w:instrText>
      </w:r>
      <w:r w:rsidRPr="00786BF9">
        <w:fldChar w:fldCharType="separate"/>
      </w:r>
      <w:r w:rsidR="004E0F7B">
        <w:t>15.4.1.1</w:t>
      </w:r>
      <w:r w:rsidRPr="00786BF9">
        <w:fldChar w:fldCharType="end"/>
      </w:r>
      <w:r w:rsidRPr="00786BF9">
        <w:t xml:space="preserve"> ir </w:t>
      </w:r>
      <w:r w:rsidRPr="00786BF9">
        <w:fldChar w:fldCharType="begin"/>
      </w:r>
      <w:r w:rsidRPr="00786BF9">
        <w:instrText xml:space="preserve"> REF _Ref93612385 \r \h  \* MERGEFORMAT </w:instrText>
      </w:r>
      <w:r w:rsidRPr="00786BF9">
        <w:fldChar w:fldCharType="separate"/>
      </w:r>
      <w:r w:rsidR="004E0F7B">
        <w:t>15.4.1.2</w:t>
      </w:r>
      <w:r w:rsidRPr="00786BF9">
        <w:fldChar w:fldCharType="end"/>
      </w:r>
      <w:r w:rsidRPr="00786BF9">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00002FC" w14:textId="08D7CD28" w:rsidR="00133358" w:rsidRPr="00E301A5" w:rsidRDefault="006B7EDE" w:rsidP="00EB5EEB">
      <w:pPr>
        <w:pStyle w:val="Antrat2"/>
        <w:widowControl w:val="0"/>
        <w:spacing w:line="259" w:lineRule="auto"/>
        <w:rPr>
          <w:color w:val="auto"/>
        </w:rPr>
      </w:pPr>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31220AB5"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4E0F7B">
        <w:t>15.5.3.1</w:t>
      </w:r>
      <w:r w:rsidR="00F225B3" w:rsidRPr="004D7540">
        <w:fldChar w:fldCharType="end"/>
      </w:r>
      <w:r w:rsidR="00F225B3" w:rsidRPr="004D7540">
        <w:t xml:space="preserve"> </w:t>
      </w:r>
      <w:r w:rsidRPr="004D7540">
        <w:t>punkte</w:t>
      </w:r>
      <w:r w:rsidRPr="00E301A5">
        <w:t>.</w:t>
      </w:r>
    </w:p>
    <w:p w14:paraId="00000302" w14:textId="12E32615"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4E0F7B">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2E387F69"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4E0F7B">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34D3943B"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4E0F7B">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4E0F7B">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345FFC0"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4E0F7B">
        <w:t>15.4.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273FC53D"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4E0F7B">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4E0F7B">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4E0F7B">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4E0F7B">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7A87AE7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4E0F7B">
        <w:t>15.8.3.1</w:t>
      </w:r>
      <w:r>
        <w:fldChar w:fldCharType="end"/>
      </w:r>
      <w:r>
        <w:t>-</w:t>
      </w:r>
      <w:r w:rsidR="004E4BC6">
        <w:fldChar w:fldCharType="begin"/>
      </w:r>
      <w:r w:rsidR="004E4BC6">
        <w:instrText xml:space="preserve"> REF _Ref164765028 \r \h </w:instrText>
      </w:r>
      <w:r w:rsidR="004E4BC6">
        <w:fldChar w:fldCharType="separate"/>
      </w:r>
      <w:r w:rsidR="004E0F7B">
        <w:t>15.8.3.4</w:t>
      </w:r>
      <w:r w:rsidR="004E4BC6">
        <w:fldChar w:fldCharType="end"/>
      </w:r>
      <w:r w:rsidR="003D6672">
        <w:t xml:space="preserve"> </w:t>
      </w:r>
      <w:r>
        <w:t>punktuose pateikiamus būdus prioritetine tvarka:</w:t>
      </w:r>
      <w:bookmarkEnd w:id="383"/>
    </w:p>
    <w:p w14:paraId="00000326" w14:textId="14BF9601"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4E0F7B">
        <w:t>15.4.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5403529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4E0F7B">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3539DACA"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4E0F7B">
        <w:t>15.8.3.1</w:t>
      </w:r>
      <w:r>
        <w:fldChar w:fldCharType="end"/>
      </w:r>
      <w:r w:rsidR="001A5297">
        <w:t>-</w:t>
      </w:r>
      <w:r w:rsidR="004E4BC6">
        <w:fldChar w:fldCharType="begin"/>
      </w:r>
      <w:r w:rsidR="004E4BC6">
        <w:instrText xml:space="preserve"> REF _Ref164765028 \r \h </w:instrText>
      </w:r>
      <w:r w:rsidR="004E4BC6">
        <w:fldChar w:fldCharType="separate"/>
      </w:r>
      <w:r w:rsidR="004E0F7B">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03A24A9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4E0F7B">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4E0F7B">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4E0F7B"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4E0F7B">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4E0F7B">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4E0F7B"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2527EF4A"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4E0F7B">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4E0F7B">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4E0F7B">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23F5DE55"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4E0F7B">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4E0F7B">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4E0F7B"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4E0F7B">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60A5B561"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4E0F7B">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4E0F7B"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49625A1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4E0F7B">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4BFE106"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4E0F7B">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BDBCC5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4E0F7B">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4E0F7B">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63B14A99"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4E0F7B">
        <w:t>16.1.2</w:t>
      </w:r>
      <w:r w:rsidR="00E15B68" w:rsidRPr="00E301A5">
        <w:fldChar w:fldCharType="end"/>
      </w:r>
      <w:r w:rsidR="00E15B68" w:rsidRPr="00E301A5">
        <w:t xml:space="preserve"> punkte nustatytas sąlygas</w:t>
      </w:r>
      <w:r w:rsidRPr="00E301A5">
        <w:t>.</w:t>
      </w:r>
    </w:p>
    <w:p w14:paraId="0000033B" w14:textId="7095D23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4E0F7B">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4E0F7B"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34137201"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4E0F7B">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2A477289"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4E0F7B">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69EA117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4E0F7B">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60DB5847"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4E0F7B">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4E0F7B">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4E0F7B">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16BBA1C3"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4E0F7B">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3DE743B"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4E0F7B">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4E0F7B">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787533AA"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4E0F7B">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BE0C352"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4E0F7B">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4E0F7B">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000741C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4E0F7B">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4E0F7B">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4E0F7B"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50D347B6"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4E0F7B">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4E0F7B">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7D13C692"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4E0F7B">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4E0F7B"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4E0F7B">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4E0F7B"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3397678C"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4E0F7B">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4E0F7B">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4E0F7B" w:rsidRPr="00E301A5">
        <w:t>Statybos užbaigimas iki Darbų priėmimo</w:t>
      </w:r>
      <w:r w:rsidRPr="00E301A5">
        <w:fldChar w:fldCharType="end"/>
      </w:r>
      <w:r w:rsidRPr="00E301A5">
        <w:t>“);</w:t>
      </w:r>
    </w:p>
    <w:p w14:paraId="0000035D" w14:textId="7C61334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4E0F7B">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4E0F7B">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B69F33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4E0F7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492B9F3E"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4E0F7B">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04AAA64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4E0F7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6907226"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4E0F7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4C64FD9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4E0F7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28014758"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4E0F7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244BDBE8"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4E0F7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EFAE577"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4E0F7B">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4E0F7B">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2C1885E5"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4E0F7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1D9E3558"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4E0F7B">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4E0F7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4E0F7B"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4E0F7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4E0F7B">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68AC0BC0"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4E0F7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7B8E124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4E0F7B">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4E0F7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57CFDD87"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4E0F7B">
        <w:t>15.4.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4E0F7B">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4E0F7B">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4E0F7B">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4E0F7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4E0F7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4E0F7B"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4A00B8" w:rsidRDefault="00A012ED" w:rsidP="00EB5EEB">
      <w:pPr>
        <w:widowControl w:val="0"/>
        <w:numPr>
          <w:ilvl w:val="3"/>
          <w:numId w:val="2"/>
        </w:numPr>
        <w:pBdr>
          <w:top w:val="nil"/>
          <w:left w:val="nil"/>
          <w:bottom w:val="nil"/>
          <w:right w:val="nil"/>
          <w:between w:val="nil"/>
        </w:pBdr>
        <w:spacing w:before="96" w:after="96"/>
      </w:pPr>
      <w:r w:rsidRPr="004A00B8">
        <w:t>yra nustatyti pažeidimai atitinkantys LR Viešųjų pirkimų įstatymo 90 straipsnio 1 dalies pagrindus.</w:t>
      </w:r>
    </w:p>
    <w:p w14:paraId="000003B9" w14:textId="65E092B0"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4E0F7B">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4EEFE73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4E0F7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4E0F7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69089727"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4E0F7B">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4E0F7B">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4E0F7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4E0F7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4E0F7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4E0F7B">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4E0F7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4E0F7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4E0F7B">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62D0EF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4E0F7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4E0F7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4E0F7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4E0F7B">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4E0F7B">
        <w:t>26.2.1.8</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5AE38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4E0F7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4E0F7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6D64F96A" w14:textId="77777777" w:rsidR="004E0F7B" w:rsidRPr="00786BF9" w:rsidRDefault="006B7EDE" w:rsidP="00786BF9">
      <w:pPr>
        <w:widowControl w:val="0"/>
        <w:numPr>
          <w:ilvl w:val="2"/>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4E0F7B">
        <w:t>15.4.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4E0F7B" w:rsidRPr="00786BF9">
        <w:t xml:space="preserve">Užsakovas gali atsisakyti reikalavimo pateikti Sutarties kainos (įkainių) detalizacijos žiniaraštį, jeigu prie Sutarties yra pridėtas priedas Nr. 5 – Darbų kainų žiniaraštis ir jis yra pakankamai detalus, vadovaujantis </w:t>
      </w:r>
      <w:r w:rsidR="004E0F7B">
        <w:t>15.4.1.1</w:t>
      </w:r>
      <w:r w:rsidR="004E0F7B" w:rsidRPr="00786BF9">
        <w:t xml:space="preserve"> ir </w:t>
      </w:r>
      <w:r w:rsidR="004E0F7B">
        <w:t>15.4.1.2</w:t>
      </w:r>
      <w:r w:rsidR="004E0F7B" w:rsidRPr="00786BF9">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00003C4" w14:textId="78952AAA" w:rsidR="00133358" w:rsidRPr="00E301A5" w:rsidRDefault="004E0F7B" w:rsidP="00EB5EEB">
      <w:pPr>
        <w:widowControl w:val="0"/>
        <w:numPr>
          <w:ilvl w:val="3"/>
          <w:numId w:val="2"/>
        </w:numPr>
        <w:pBdr>
          <w:top w:val="nil"/>
          <w:left w:val="nil"/>
          <w:bottom w:val="nil"/>
          <w:right w:val="nil"/>
          <w:between w:val="nil"/>
        </w:pBdr>
        <w:spacing w:before="96" w:after="96"/>
      </w:pPr>
      <w:r w:rsidRPr="00E301A5">
        <w:t>Sutarties kainos perskaičiavimas dėl kainų lygio pokyčio</w:t>
      </w:r>
      <w:r w:rsidR="00200689" w:rsidRPr="00E301A5">
        <w:fldChar w:fldCharType="end"/>
      </w:r>
      <w:r w:rsidR="00200689" w:rsidRPr="00E301A5">
        <w:t>“)</w:t>
      </w:r>
      <w:r w:rsidR="00C158C6" w:rsidRPr="00E301A5">
        <w:t>,</w:t>
      </w:r>
      <w:r w:rsidR="006B7EDE"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t>15.6</w:t>
      </w:r>
      <w:r w:rsidR="00180416" w:rsidRPr="00E301A5">
        <w:fldChar w:fldCharType="end"/>
      </w:r>
      <w:r w:rsidR="00180416" w:rsidRPr="00E301A5">
        <w:t xml:space="preserve"> </w:t>
      </w:r>
      <w:r w:rsidR="006B7EDE"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006B7EDE"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4F2AF62B"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4E0F7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11AE7E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4E0F7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4E0F7B">
        <w:t>26.3.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4E0F7B">
        <w:t>26.3.3</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4E66D15E"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4E0F7B">
        <w:t>11.5.9</w:t>
      </w:r>
      <w:r w:rsidR="00041B24" w:rsidRPr="00E301A5">
        <w:fldChar w:fldCharType="end"/>
      </w:r>
      <w:r w:rsidR="00041B24" w:rsidRPr="00E301A5">
        <w:t xml:space="preserve"> (užsitęsęs Darbų sustabdymas) punkte</w:t>
      </w:r>
      <w:r w:rsidRPr="00E301A5">
        <w:t>.</w:t>
      </w:r>
    </w:p>
    <w:p w14:paraId="000003C8" w14:textId="228C6E7B"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4E0F7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4E0F7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4E0F7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02CFE3A2"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4E0F7B">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4E0F7B">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004C6284"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4E0F7B">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11B457F"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4E0F7B">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4E0F7B" w:rsidRPr="004E0F7B">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4E0F7B">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4E0F7B">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B53E19E"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4E0F7B">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4E0F7B" w:rsidRPr="004E0F7B">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6598C9D6"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4E0F7B">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4E0F7B"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4E0F7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4E0F7B"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4E0F7B">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2A1EEE76"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4E0F7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4E0F7B"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4E0F7B">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4E0F7B">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4E0F7B">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731DA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4E0F7B">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 xml:space="preserve">pasirašo Specialiąsias sąlygas. Jeigu Šalys šiuos dokumentus pasirašo ne vienu metu, Sutartis laikoma sudaryta tą dieną, kai Specialiąsias sąlygas pasirašo paskutinioji </w:t>
      </w:r>
      <w:r w:rsidRPr="00671A75">
        <w:t>Šalis.</w:t>
      </w:r>
      <w:r w:rsidR="006D6D57" w:rsidRPr="00671A75">
        <w:rPr>
          <w:rFonts w:ascii="Segoe UI" w:hAnsi="Segoe UI" w:cs="Segoe UI"/>
          <w:shd w:val="clear" w:color="auto" w:fill="FFFFFF"/>
        </w:rPr>
        <w:t xml:space="preserve"> S</w:t>
      </w:r>
      <w:r w:rsidR="006D6D57" w:rsidRPr="00671A75">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2A9FEBA1"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4E0F7B">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4E0F7B">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4A912" w14:textId="77777777" w:rsidR="00872675" w:rsidRDefault="00872675">
      <w:pPr>
        <w:spacing w:after="0" w:line="240" w:lineRule="auto"/>
      </w:pPr>
      <w:r>
        <w:separator/>
      </w:r>
    </w:p>
    <w:p w14:paraId="4A371378" w14:textId="77777777" w:rsidR="00872675" w:rsidRDefault="00872675"/>
    <w:p w14:paraId="3DF2CD11" w14:textId="77777777" w:rsidR="00872675" w:rsidRDefault="00872675" w:rsidP="00360124"/>
  </w:endnote>
  <w:endnote w:type="continuationSeparator" w:id="0">
    <w:p w14:paraId="116946C2" w14:textId="77777777" w:rsidR="00872675" w:rsidRDefault="00872675">
      <w:pPr>
        <w:spacing w:after="0" w:line="240" w:lineRule="auto"/>
      </w:pPr>
      <w:r>
        <w:continuationSeparator/>
      </w:r>
    </w:p>
    <w:p w14:paraId="0ECC2EC9" w14:textId="77777777" w:rsidR="00872675" w:rsidRDefault="00872675"/>
    <w:p w14:paraId="4A2B923C" w14:textId="77777777" w:rsidR="00872675" w:rsidRDefault="00872675" w:rsidP="00360124"/>
  </w:endnote>
  <w:endnote w:type="continuationNotice" w:id="1">
    <w:p w14:paraId="074B4161" w14:textId="77777777" w:rsidR="00872675" w:rsidRDefault="00872675">
      <w:pPr>
        <w:spacing w:after="0" w:line="240" w:lineRule="auto"/>
      </w:pPr>
    </w:p>
    <w:p w14:paraId="6D17D870" w14:textId="77777777" w:rsidR="00872675" w:rsidRDefault="00872675"/>
    <w:p w14:paraId="46D7355A" w14:textId="77777777" w:rsidR="00872675" w:rsidRDefault="0087267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BA"/>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B65902">
      <w:rPr>
        <w:noProof/>
        <w:color w:val="000000"/>
        <w:sz w:val="17"/>
        <w:szCs w:val="17"/>
      </w:rPr>
      <w:t>45</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B65902">
      <w:rPr>
        <w:noProof/>
        <w:color w:val="000000"/>
        <w:sz w:val="17"/>
        <w:szCs w:val="17"/>
      </w:rPr>
      <w:t>4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B65902">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B65902">
      <w:rPr>
        <w:noProof/>
        <w:color w:val="000000"/>
        <w:sz w:val="17"/>
        <w:szCs w:val="17"/>
      </w:rPr>
      <w:t>45</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3D3E8" w14:textId="77777777" w:rsidR="00872675" w:rsidRDefault="00872675">
      <w:pPr>
        <w:spacing w:after="0" w:line="240" w:lineRule="auto"/>
      </w:pPr>
      <w:r>
        <w:separator/>
      </w:r>
    </w:p>
    <w:p w14:paraId="21E51B3D" w14:textId="77777777" w:rsidR="00872675" w:rsidRDefault="00872675"/>
    <w:p w14:paraId="6D52B039" w14:textId="77777777" w:rsidR="00872675" w:rsidRDefault="00872675" w:rsidP="00360124"/>
  </w:footnote>
  <w:footnote w:type="continuationSeparator" w:id="0">
    <w:p w14:paraId="5691AC02" w14:textId="77777777" w:rsidR="00872675" w:rsidRDefault="00872675">
      <w:pPr>
        <w:spacing w:after="0" w:line="240" w:lineRule="auto"/>
      </w:pPr>
      <w:r>
        <w:continuationSeparator/>
      </w:r>
    </w:p>
    <w:p w14:paraId="2D80AE7B" w14:textId="77777777" w:rsidR="00872675" w:rsidRDefault="00872675"/>
    <w:p w14:paraId="3CB271C9" w14:textId="77777777" w:rsidR="00872675" w:rsidRDefault="00872675" w:rsidP="00360124"/>
  </w:footnote>
  <w:footnote w:type="continuationNotice" w:id="1">
    <w:p w14:paraId="0E9A80AD" w14:textId="77777777" w:rsidR="00872675" w:rsidRDefault="00872675">
      <w:pPr>
        <w:spacing w:after="0" w:line="240" w:lineRule="auto"/>
      </w:pPr>
    </w:p>
    <w:p w14:paraId="584721BF" w14:textId="77777777" w:rsidR="00872675" w:rsidRDefault="00872675"/>
    <w:p w14:paraId="3BE67F5E" w14:textId="77777777" w:rsidR="00872675" w:rsidRDefault="0087267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014798861">
    <w:abstractNumId w:val="5"/>
  </w:num>
  <w:num w:numId="2" w16cid:durableId="690103834">
    <w:abstractNumId w:val="3"/>
  </w:num>
  <w:num w:numId="3" w16cid:durableId="1826629458">
    <w:abstractNumId w:val="6"/>
  </w:num>
  <w:num w:numId="4" w16cid:durableId="462119356">
    <w:abstractNumId w:val="0"/>
  </w:num>
  <w:num w:numId="5" w16cid:durableId="908806961">
    <w:abstractNumId w:val="1"/>
  </w:num>
  <w:num w:numId="6" w16cid:durableId="1577086624">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3473301">
    <w:abstractNumId w:val="4"/>
  </w:num>
  <w:num w:numId="8" w16cid:durableId="51572895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5E6"/>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5B75"/>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00"/>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C89"/>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5C94"/>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625"/>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817"/>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2E17"/>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0B8"/>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0F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09D"/>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5E6B"/>
    <w:rsid w:val="005660B9"/>
    <w:rsid w:val="0056658C"/>
    <w:rsid w:val="00566C49"/>
    <w:rsid w:val="00566D7B"/>
    <w:rsid w:val="00566E1A"/>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3DDF"/>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127"/>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0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1A75"/>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BF9"/>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13D3"/>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0802"/>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675"/>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1DD8"/>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47618"/>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902"/>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53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502"/>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9F5"/>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82FCD82D-F2BA-4C68-BF87-01B74DBA5189}">
  <ds:schemaRefs>
    <ds:schemaRef ds:uri="http://schemas.openxmlformats.org/officeDocument/2006/bibliography"/>
  </ds:schemaRefs>
</ds:datastoreItem>
</file>

<file path=customXml/itemProps5.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6266</Words>
  <Characters>106172</Characters>
  <Application>Microsoft Office Word</Application>
  <DocSecurity>4</DocSecurity>
  <Lines>884</Lines>
  <Paragraphs>58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Zarasu Savivaldybe</cp:lastModifiedBy>
  <cp:revision>2</cp:revision>
  <cp:lastPrinted>2021-12-16T20:35:00Z</cp:lastPrinted>
  <dcterms:created xsi:type="dcterms:W3CDTF">2026-05-19T05:07:00Z</dcterms:created>
  <dcterms:modified xsi:type="dcterms:W3CDTF">2026-05-1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